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31393" w:rsidRDefault="00131393" w:rsidP="008A10FF">
      <w:pPr>
        <w:bidi/>
        <w:jc w:val="center"/>
        <w:rPr>
          <w:rFonts w:cs="B Nazanin"/>
          <w:b/>
          <w:bCs/>
          <w:sz w:val="17"/>
          <w:szCs w:val="17"/>
        </w:rPr>
      </w:pPr>
      <w:bookmarkStart w:id="0" w:name="_GoBack"/>
      <w:r w:rsidRPr="000E5685">
        <w:rPr>
          <w:rFonts w:cs="B Titr" w:hint="cs"/>
          <w:b/>
          <w:bCs/>
          <w:sz w:val="20"/>
          <w:szCs w:val="20"/>
          <w:rtl/>
        </w:rPr>
        <w:t>برنامه درسی</w:t>
      </w:r>
      <w:r w:rsidRPr="000E5685">
        <w:rPr>
          <w:rFonts w:cs="B Titr"/>
          <w:b/>
          <w:bCs/>
          <w:sz w:val="20"/>
          <w:szCs w:val="20"/>
        </w:rPr>
        <w:sym w:font="Wingdings 2" w:char="F0D7"/>
      </w:r>
      <w:r w:rsidRPr="000E5685">
        <w:rPr>
          <w:rFonts w:cs="B Titr" w:hint="cs"/>
          <w:b/>
          <w:bCs/>
          <w:sz w:val="20"/>
          <w:szCs w:val="20"/>
          <w:rtl/>
        </w:rPr>
        <w:t xml:space="preserve"> </w:t>
      </w:r>
      <w:r w:rsidR="00F512DF" w:rsidRPr="000E5685">
        <w:rPr>
          <w:rFonts w:cs="B Titr" w:hint="cs"/>
          <w:b/>
          <w:bCs/>
          <w:sz w:val="20"/>
          <w:szCs w:val="20"/>
          <w:rtl/>
        </w:rPr>
        <w:t xml:space="preserve">دوره </w:t>
      </w:r>
      <w:r w:rsidRPr="000E5685">
        <w:rPr>
          <w:rFonts w:cs="B Titr" w:hint="cs"/>
          <w:b/>
          <w:bCs/>
          <w:sz w:val="20"/>
          <w:szCs w:val="20"/>
          <w:rtl/>
        </w:rPr>
        <w:t xml:space="preserve"> </w:t>
      </w:r>
      <w:r>
        <w:rPr>
          <w:rFonts w:cs="B Titr" w:hint="cs"/>
          <w:b/>
          <w:bCs/>
          <w:sz w:val="20"/>
          <w:szCs w:val="20"/>
          <w:rtl/>
        </w:rPr>
        <w:t>دکتری</w:t>
      </w:r>
      <w:r w:rsidRPr="000E5685">
        <w:rPr>
          <w:rFonts w:cs="B Titr" w:hint="cs"/>
          <w:b/>
          <w:bCs/>
          <w:sz w:val="20"/>
          <w:szCs w:val="20"/>
          <w:rtl/>
        </w:rPr>
        <w:t xml:space="preserve"> رشته   </w:t>
      </w:r>
      <w:r w:rsidR="00A02799">
        <w:rPr>
          <w:rFonts w:cs="B Titr" w:hint="cs"/>
          <w:b/>
          <w:bCs/>
          <w:sz w:val="20"/>
          <w:szCs w:val="20"/>
          <w:rtl/>
        </w:rPr>
        <w:t xml:space="preserve">آگروتکنولوژی </w:t>
      </w:r>
      <w:r w:rsidRPr="000E5685">
        <w:rPr>
          <w:rFonts w:cs="B Titr" w:hint="cs"/>
          <w:b/>
          <w:bCs/>
          <w:sz w:val="20"/>
          <w:szCs w:val="20"/>
          <w:rtl/>
        </w:rPr>
        <w:t xml:space="preserve">    گرایش  </w:t>
      </w:r>
      <w:r w:rsidR="00A02799">
        <w:rPr>
          <w:rFonts w:cs="B Titr" w:hint="cs"/>
          <w:b/>
          <w:bCs/>
          <w:sz w:val="20"/>
          <w:szCs w:val="20"/>
          <w:rtl/>
        </w:rPr>
        <w:t xml:space="preserve">فیزیولوژی گیاهان زراعی </w:t>
      </w:r>
      <w:r>
        <w:rPr>
          <w:rFonts w:cs="B Nazanin" w:hint="cs"/>
          <w:b/>
          <w:bCs/>
          <w:sz w:val="20"/>
          <w:szCs w:val="20"/>
          <w:rtl/>
        </w:rPr>
        <w:t xml:space="preserve">        </w:t>
      </w:r>
    </w:p>
    <w:tbl>
      <w:tblPr>
        <w:bidiVisual/>
        <w:tblW w:w="10523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/>
      </w:tblPr>
      <w:tblGrid>
        <w:gridCol w:w="685"/>
        <w:gridCol w:w="1258"/>
        <w:gridCol w:w="5360"/>
        <w:gridCol w:w="673"/>
        <w:gridCol w:w="545"/>
        <w:gridCol w:w="629"/>
        <w:gridCol w:w="1373"/>
      </w:tblGrid>
      <w:tr w:rsidR="00590017" w:rsidRPr="00B72FC7" w:rsidTr="00673E42">
        <w:trPr>
          <w:jc w:val="center"/>
        </w:trPr>
        <w:tc>
          <w:tcPr>
            <w:tcW w:w="10523" w:type="dxa"/>
            <w:gridSpan w:val="7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8DB3E2" w:themeFill="text2" w:themeFillTint="66"/>
            <w:hideMark/>
          </w:tcPr>
          <w:bookmarkEnd w:id="0"/>
          <w:p w:rsidR="00590017" w:rsidRPr="00B72FC7" w:rsidRDefault="00590017" w:rsidP="00131393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نیم</w:t>
            </w:r>
            <w:r w:rsidR="00131393">
              <w:rPr>
                <w:rFonts w:cs="B Nazanin" w:hint="cs"/>
                <w:b/>
                <w:bCs/>
                <w:sz w:val="16"/>
                <w:szCs w:val="16"/>
                <w:rtl/>
              </w:rPr>
              <w:t>‌</w:t>
            </w: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سال اول</w:t>
            </w:r>
          </w:p>
        </w:tc>
      </w:tr>
      <w:tr w:rsidR="00131393" w:rsidRPr="00B72FC7" w:rsidTr="00590017">
        <w:trPr>
          <w:jc w:val="center"/>
        </w:trPr>
        <w:tc>
          <w:tcPr>
            <w:tcW w:w="685" w:type="dxa"/>
            <w:vMerge w:val="restar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131393" w:rsidRPr="00B72FC7" w:rsidRDefault="00131393" w:rsidP="00131393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ردیف</w:t>
            </w:r>
          </w:p>
        </w:tc>
        <w:tc>
          <w:tcPr>
            <w:tcW w:w="1258" w:type="dxa"/>
            <w:vMerge w:val="restar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131393" w:rsidRDefault="00131393" w:rsidP="00131393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شماره درس</w:t>
            </w:r>
          </w:p>
          <w:p w:rsidR="00131393" w:rsidRPr="00B72FC7" w:rsidRDefault="00131393" w:rsidP="00131393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(دارد/ندارد)</w:t>
            </w:r>
          </w:p>
        </w:tc>
        <w:tc>
          <w:tcPr>
            <w:tcW w:w="5360" w:type="dxa"/>
            <w:vMerge w:val="restar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131393" w:rsidRPr="00B72FC7" w:rsidRDefault="00131393" w:rsidP="00131393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نام درس</w:t>
            </w:r>
          </w:p>
        </w:tc>
        <w:tc>
          <w:tcPr>
            <w:tcW w:w="3220" w:type="dxa"/>
            <w:gridSpan w:val="4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131393" w:rsidRPr="00B72FC7" w:rsidRDefault="00131393" w:rsidP="00131393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تعداد واحد</w:t>
            </w: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 xml:space="preserve"> و </w:t>
            </w: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نوع درس</w:t>
            </w:r>
          </w:p>
        </w:tc>
      </w:tr>
      <w:tr w:rsidR="00417EFE" w:rsidRPr="00B72FC7" w:rsidTr="00590017">
        <w:trPr>
          <w:trHeight w:val="118"/>
          <w:jc w:val="center"/>
        </w:trPr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417EFE" w:rsidRPr="00B72FC7" w:rsidRDefault="00417EFE" w:rsidP="00417EFE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417EFE" w:rsidRPr="00B72FC7" w:rsidRDefault="00417EFE" w:rsidP="00417EFE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417EFE" w:rsidRPr="00B72FC7" w:rsidRDefault="00417EFE" w:rsidP="00417EFE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1847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417EFE" w:rsidRPr="00B72FC7" w:rsidRDefault="00417EFE" w:rsidP="00417EFE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تعداد واحد</w:t>
            </w:r>
          </w:p>
        </w:tc>
        <w:tc>
          <w:tcPr>
            <w:tcW w:w="1373" w:type="dxa"/>
            <w:vMerge w:val="restar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417EFE" w:rsidRDefault="00417EFE" w:rsidP="00417EFE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نوع درس</w:t>
            </w:r>
          </w:p>
          <w:p w:rsidR="00417EFE" w:rsidRPr="00B72FC7" w:rsidRDefault="00417EFE" w:rsidP="00417EFE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(الزامی/اختیاری)</w:t>
            </w:r>
          </w:p>
        </w:tc>
      </w:tr>
      <w:tr w:rsidR="00590017" w:rsidRPr="00B72FC7" w:rsidTr="00590017">
        <w:trPr>
          <w:trHeight w:val="118"/>
          <w:jc w:val="center"/>
        </w:trPr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67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نظری</w:t>
            </w:r>
          </w:p>
        </w:tc>
        <w:tc>
          <w:tcPr>
            <w:tcW w:w="54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عملی</w:t>
            </w:r>
          </w:p>
        </w:tc>
        <w:tc>
          <w:tcPr>
            <w:tcW w:w="62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جمع</w:t>
            </w:r>
          </w:p>
        </w:tc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</w:tr>
      <w:tr w:rsidR="00A02799" w:rsidRPr="00B72FC7" w:rsidTr="00FA4A27">
        <w:trPr>
          <w:jc w:val="center"/>
        </w:trPr>
        <w:tc>
          <w:tcPr>
            <w:tcW w:w="68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A02799" w:rsidRPr="00FC7565" w:rsidRDefault="00A02799" w:rsidP="00A02799">
            <w:pPr>
              <w:bidi/>
              <w:jc w:val="center"/>
              <w:rPr>
                <w:rFonts w:cs="B Nazanin"/>
                <w:sz w:val="18"/>
                <w:szCs w:val="18"/>
                <w:rtl/>
              </w:rPr>
            </w:pPr>
            <w:r w:rsidRPr="00FC7565">
              <w:rPr>
                <w:rFonts w:cs="B Nazanin" w:hint="cs"/>
                <w:sz w:val="18"/>
                <w:szCs w:val="18"/>
                <w:rtl/>
              </w:rPr>
              <w:t>1</w:t>
            </w:r>
          </w:p>
        </w:tc>
        <w:tc>
          <w:tcPr>
            <w:tcW w:w="125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A02799" w:rsidRPr="00A02799" w:rsidRDefault="00A02799" w:rsidP="00A0279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A02799">
              <w:rPr>
                <w:rFonts w:cs="B Nazanin" w:hint="cs"/>
                <w:b/>
                <w:bCs/>
                <w:sz w:val="20"/>
                <w:szCs w:val="20"/>
                <w:rtl/>
              </w:rPr>
              <w:t>2219248</w:t>
            </w:r>
          </w:p>
        </w:tc>
        <w:tc>
          <w:tcPr>
            <w:tcW w:w="53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bottom"/>
          </w:tcPr>
          <w:p w:rsidR="00A02799" w:rsidRPr="00B72FC7" w:rsidRDefault="00A02799" w:rsidP="00A02799">
            <w:pPr>
              <w:bidi/>
              <w:rPr>
                <w:rFonts w:cs="B Nazanin"/>
                <w:b/>
                <w:bCs/>
                <w:sz w:val="16"/>
                <w:szCs w:val="16"/>
              </w:rPr>
            </w:pP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اکوفیزیولوژي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گیاهی</w:t>
            </w:r>
          </w:p>
        </w:tc>
        <w:tc>
          <w:tcPr>
            <w:tcW w:w="67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A02799" w:rsidRPr="00B72FC7" w:rsidRDefault="00A02799" w:rsidP="00A02799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54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A02799" w:rsidRPr="00B72FC7" w:rsidRDefault="00A02799" w:rsidP="00A02799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-</w:t>
            </w:r>
          </w:p>
        </w:tc>
        <w:tc>
          <w:tcPr>
            <w:tcW w:w="62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A02799" w:rsidRPr="00B72FC7" w:rsidRDefault="00A02799" w:rsidP="00A02799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137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A02799" w:rsidRPr="00A02799" w:rsidRDefault="00A02799" w:rsidP="00A02799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A02799">
              <w:rPr>
                <w:rFonts w:cs="B Nazanin" w:hint="cs"/>
                <w:b/>
                <w:bCs/>
                <w:sz w:val="18"/>
                <w:szCs w:val="18"/>
                <w:rtl/>
              </w:rPr>
              <w:t>تخصصی مشترک</w:t>
            </w:r>
          </w:p>
        </w:tc>
      </w:tr>
      <w:tr w:rsidR="00A02799" w:rsidRPr="00B72FC7" w:rsidTr="00FA4A27">
        <w:trPr>
          <w:jc w:val="center"/>
        </w:trPr>
        <w:tc>
          <w:tcPr>
            <w:tcW w:w="68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A02799" w:rsidRPr="00FC7565" w:rsidRDefault="00A02799" w:rsidP="00A02799">
            <w:pPr>
              <w:bidi/>
              <w:jc w:val="center"/>
              <w:rPr>
                <w:rFonts w:cs="B Nazanin"/>
                <w:sz w:val="18"/>
                <w:szCs w:val="18"/>
                <w:rtl/>
              </w:rPr>
            </w:pPr>
            <w:r w:rsidRPr="00FC7565">
              <w:rPr>
                <w:rFonts w:cs="B Nazanin" w:hint="cs"/>
                <w:sz w:val="18"/>
                <w:szCs w:val="18"/>
                <w:rtl/>
              </w:rPr>
              <w:t>2</w:t>
            </w:r>
          </w:p>
        </w:tc>
        <w:tc>
          <w:tcPr>
            <w:tcW w:w="125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A02799" w:rsidRPr="00A02799" w:rsidRDefault="00A02799" w:rsidP="00A0279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A02799">
              <w:rPr>
                <w:rFonts w:cs="B Nazanin" w:hint="cs"/>
                <w:b/>
                <w:bCs/>
                <w:sz w:val="20"/>
                <w:szCs w:val="20"/>
                <w:rtl/>
              </w:rPr>
              <w:t>2219132</w:t>
            </w:r>
          </w:p>
        </w:tc>
        <w:tc>
          <w:tcPr>
            <w:tcW w:w="53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bottom"/>
          </w:tcPr>
          <w:p w:rsidR="00A02799" w:rsidRPr="00B72FC7" w:rsidRDefault="00A02799" w:rsidP="00A02799">
            <w:pPr>
              <w:bidi/>
              <w:rPr>
                <w:rFonts w:cs="B Nazanin"/>
                <w:b/>
                <w:bCs/>
                <w:sz w:val="16"/>
                <w:szCs w:val="16"/>
              </w:rPr>
            </w:pP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فیزیولوژي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عملکرد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گیاهان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زراعی</w:t>
            </w:r>
          </w:p>
        </w:tc>
        <w:tc>
          <w:tcPr>
            <w:tcW w:w="67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A02799" w:rsidRPr="00B72FC7" w:rsidRDefault="00A02799" w:rsidP="00A02799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54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A02799" w:rsidRPr="00B72FC7" w:rsidRDefault="00A02799" w:rsidP="00A02799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-</w:t>
            </w:r>
          </w:p>
        </w:tc>
        <w:tc>
          <w:tcPr>
            <w:tcW w:w="62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A02799" w:rsidRPr="00B72FC7" w:rsidRDefault="00A02799" w:rsidP="00A02799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137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A02799" w:rsidRPr="00A02799" w:rsidRDefault="00A02799" w:rsidP="00A02799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A02799">
              <w:rPr>
                <w:rFonts w:cs="B Nazanin"/>
                <w:b/>
                <w:bCs/>
                <w:sz w:val="18"/>
                <w:szCs w:val="18"/>
                <w:rtl/>
              </w:rPr>
              <w:t>تخصص</w:t>
            </w:r>
            <w:r w:rsidRPr="00A02799">
              <w:rPr>
                <w:rFonts w:cs="B Nazanin" w:hint="cs"/>
                <w:b/>
                <w:bCs/>
                <w:sz w:val="18"/>
                <w:szCs w:val="18"/>
                <w:rtl/>
              </w:rPr>
              <w:t>ی گرایش</w:t>
            </w:r>
            <w:r w:rsidRPr="00A02799">
              <w:rPr>
                <w:rFonts w:cs="B Nazanin"/>
                <w:b/>
                <w:bCs/>
                <w:sz w:val="18"/>
                <w:szCs w:val="18"/>
                <w:rtl/>
              </w:rPr>
              <w:t xml:space="preserve"> </w:t>
            </w:r>
          </w:p>
        </w:tc>
      </w:tr>
      <w:tr w:rsidR="00A02799" w:rsidRPr="00B72FC7" w:rsidTr="00FA4A27">
        <w:trPr>
          <w:trHeight w:val="237"/>
          <w:jc w:val="center"/>
        </w:trPr>
        <w:tc>
          <w:tcPr>
            <w:tcW w:w="68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A02799" w:rsidRPr="00FC7565" w:rsidRDefault="00A02799" w:rsidP="00A02799">
            <w:pPr>
              <w:bidi/>
              <w:jc w:val="center"/>
              <w:rPr>
                <w:rFonts w:cs="B Nazanin"/>
                <w:sz w:val="18"/>
                <w:szCs w:val="18"/>
                <w:rtl/>
              </w:rPr>
            </w:pPr>
            <w:r w:rsidRPr="00FC7565">
              <w:rPr>
                <w:rFonts w:cs="B Nazanin" w:hint="cs"/>
                <w:sz w:val="18"/>
                <w:szCs w:val="18"/>
                <w:rtl/>
              </w:rPr>
              <w:t>3</w:t>
            </w:r>
          </w:p>
        </w:tc>
        <w:tc>
          <w:tcPr>
            <w:tcW w:w="125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A02799" w:rsidRPr="00A02799" w:rsidRDefault="00A02799" w:rsidP="00A0279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A02799">
              <w:rPr>
                <w:rFonts w:cs="B Nazanin" w:hint="cs"/>
                <w:b/>
                <w:bCs/>
                <w:sz w:val="20"/>
                <w:szCs w:val="20"/>
                <w:rtl/>
              </w:rPr>
              <w:t>2219249</w:t>
            </w:r>
          </w:p>
        </w:tc>
        <w:tc>
          <w:tcPr>
            <w:tcW w:w="53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bottom"/>
          </w:tcPr>
          <w:p w:rsidR="00A02799" w:rsidRPr="00B72FC7" w:rsidRDefault="00A02799" w:rsidP="00A02799">
            <w:pPr>
              <w:bidi/>
              <w:rPr>
                <w:rFonts w:cs="B Nazanin"/>
                <w:b/>
                <w:bCs/>
                <w:sz w:val="16"/>
                <w:szCs w:val="16"/>
              </w:rPr>
            </w:pP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فیزیولوژي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گیاهان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در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شرایط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تنش</w:t>
            </w:r>
          </w:p>
        </w:tc>
        <w:tc>
          <w:tcPr>
            <w:tcW w:w="67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A02799" w:rsidRPr="00B72FC7" w:rsidRDefault="00A02799" w:rsidP="00A02799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54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A02799" w:rsidRPr="00B72FC7" w:rsidRDefault="00A02799" w:rsidP="00A02799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-</w:t>
            </w:r>
          </w:p>
        </w:tc>
        <w:tc>
          <w:tcPr>
            <w:tcW w:w="62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A02799" w:rsidRPr="00B72FC7" w:rsidRDefault="00A02799" w:rsidP="00A02799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137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A02799" w:rsidRPr="00A02799" w:rsidRDefault="00A02799" w:rsidP="00A02799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A02799">
              <w:rPr>
                <w:rFonts w:cs="B Nazanin"/>
                <w:b/>
                <w:bCs/>
                <w:sz w:val="18"/>
                <w:szCs w:val="18"/>
                <w:rtl/>
              </w:rPr>
              <w:t>تخصص</w:t>
            </w:r>
            <w:r w:rsidRPr="00A02799">
              <w:rPr>
                <w:rFonts w:cs="B Nazanin" w:hint="cs"/>
                <w:b/>
                <w:bCs/>
                <w:sz w:val="18"/>
                <w:szCs w:val="18"/>
                <w:rtl/>
              </w:rPr>
              <w:t>ی گرایش</w:t>
            </w:r>
            <w:r w:rsidRPr="00A02799">
              <w:rPr>
                <w:rFonts w:cs="B Nazanin"/>
                <w:b/>
                <w:bCs/>
                <w:sz w:val="18"/>
                <w:szCs w:val="18"/>
                <w:rtl/>
              </w:rPr>
              <w:t xml:space="preserve"> </w:t>
            </w:r>
          </w:p>
        </w:tc>
      </w:tr>
      <w:tr w:rsidR="00A02799" w:rsidRPr="00B72FC7" w:rsidTr="00FA4A27">
        <w:trPr>
          <w:trHeight w:val="204"/>
          <w:jc w:val="center"/>
        </w:trPr>
        <w:tc>
          <w:tcPr>
            <w:tcW w:w="68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A02799" w:rsidRPr="00FC7565" w:rsidRDefault="00A02799" w:rsidP="00A02799">
            <w:pPr>
              <w:bidi/>
              <w:jc w:val="center"/>
              <w:rPr>
                <w:rFonts w:cs="B Nazanin"/>
                <w:sz w:val="18"/>
                <w:szCs w:val="18"/>
                <w:rtl/>
              </w:rPr>
            </w:pPr>
            <w:r w:rsidRPr="00FC7565">
              <w:rPr>
                <w:rFonts w:cs="B Nazanin" w:hint="cs"/>
                <w:sz w:val="18"/>
                <w:szCs w:val="18"/>
                <w:rtl/>
              </w:rPr>
              <w:t>4</w:t>
            </w:r>
          </w:p>
        </w:tc>
        <w:tc>
          <w:tcPr>
            <w:tcW w:w="125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A02799" w:rsidRPr="00A02799" w:rsidRDefault="00A02799" w:rsidP="00A0279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A02799">
              <w:rPr>
                <w:rFonts w:cs="B Nazanin" w:hint="cs"/>
                <w:b/>
                <w:bCs/>
                <w:sz w:val="20"/>
                <w:szCs w:val="20"/>
                <w:rtl/>
              </w:rPr>
              <w:t>2219140</w:t>
            </w:r>
          </w:p>
        </w:tc>
        <w:tc>
          <w:tcPr>
            <w:tcW w:w="53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bottom"/>
          </w:tcPr>
          <w:p w:rsidR="00A02799" w:rsidRDefault="00A02799" w:rsidP="00A02799">
            <w:pPr>
              <w:bidi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681364">
              <w:rPr>
                <w:rFonts w:cs="B Nazanin"/>
                <w:b/>
                <w:bCs/>
                <w:sz w:val="20"/>
                <w:szCs w:val="20"/>
                <w:rtl/>
              </w:rPr>
              <w:t>ف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681364">
              <w:rPr>
                <w:rFonts w:cs="B Nazanin" w:hint="eastAsia"/>
                <w:b/>
                <w:bCs/>
                <w:sz w:val="20"/>
                <w:szCs w:val="20"/>
                <w:rtl/>
              </w:rPr>
              <w:t>ز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681364">
              <w:rPr>
                <w:rFonts w:cs="B Nazanin" w:hint="eastAsia"/>
                <w:b/>
                <w:bCs/>
                <w:sz w:val="20"/>
                <w:szCs w:val="20"/>
                <w:rtl/>
              </w:rPr>
              <w:t>ولوژي</w:t>
            </w:r>
            <w:r w:rsidRPr="00681364">
              <w:rPr>
                <w:rFonts w:cs="B Nazanin"/>
                <w:b/>
                <w:bCs/>
                <w:sz w:val="20"/>
                <w:szCs w:val="20"/>
                <w:vertAlign w:val="superscript"/>
                <w:rtl/>
              </w:rPr>
              <w:t xml:space="preserve"> </w:t>
            </w:r>
            <w:r w:rsidRPr="00681364">
              <w:rPr>
                <w:rFonts w:cs="B Nazanin"/>
                <w:b/>
                <w:bCs/>
                <w:sz w:val="20"/>
                <w:szCs w:val="20"/>
                <w:rtl/>
              </w:rPr>
              <w:t>بذر</w:t>
            </w:r>
          </w:p>
        </w:tc>
        <w:tc>
          <w:tcPr>
            <w:tcW w:w="67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A02799" w:rsidRDefault="00A02799" w:rsidP="00A02799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54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A02799" w:rsidRPr="00B72FC7" w:rsidRDefault="00A02799" w:rsidP="00A02799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-</w:t>
            </w:r>
          </w:p>
        </w:tc>
        <w:tc>
          <w:tcPr>
            <w:tcW w:w="62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A02799" w:rsidRDefault="00A02799" w:rsidP="00A02799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137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A02799" w:rsidRPr="00A02799" w:rsidRDefault="00A02799" w:rsidP="00A02799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A02799">
              <w:rPr>
                <w:rFonts w:cs="B Nazanin"/>
                <w:b/>
                <w:bCs/>
                <w:sz w:val="18"/>
                <w:szCs w:val="18"/>
                <w:rtl/>
              </w:rPr>
              <w:t>تخصص</w:t>
            </w:r>
            <w:r w:rsidRPr="00A02799">
              <w:rPr>
                <w:rFonts w:cs="B Nazanin" w:hint="cs"/>
                <w:b/>
                <w:bCs/>
                <w:sz w:val="18"/>
                <w:szCs w:val="18"/>
                <w:rtl/>
              </w:rPr>
              <w:t>ی گرایش</w:t>
            </w:r>
            <w:r w:rsidRPr="00A02799">
              <w:rPr>
                <w:rFonts w:cs="B Nazanin"/>
                <w:b/>
                <w:bCs/>
                <w:sz w:val="18"/>
                <w:szCs w:val="18"/>
                <w:rtl/>
              </w:rPr>
              <w:t xml:space="preserve"> </w:t>
            </w:r>
          </w:p>
        </w:tc>
      </w:tr>
      <w:tr w:rsidR="00590017" w:rsidRPr="00B72FC7" w:rsidTr="00590017">
        <w:trPr>
          <w:jc w:val="center"/>
        </w:trPr>
        <w:tc>
          <w:tcPr>
            <w:tcW w:w="7303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جمع تعداد واحد نیم</w:t>
            </w:r>
            <w:r w:rsidR="00131393">
              <w:rPr>
                <w:rFonts w:cs="B Nazanin" w:hint="cs"/>
                <w:b/>
                <w:bCs/>
                <w:sz w:val="16"/>
                <w:szCs w:val="16"/>
                <w:rtl/>
              </w:rPr>
              <w:t>‌</w:t>
            </w: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سال اول</w:t>
            </w:r>
          </w:p>
        </w:tc>
        <w:tc>
          <w:tcPr>
            <w:tcW w:w="3220" w:type="dxa"/>
            <w:gridSpan w:val="4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A02799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8</w:t>
            </w:r>
          </w:p>
        </w:tc>
      </w:tr>
    </w:tbl>
    <w:p w:rsidR="00590017" w:rsidRDefault="00590017" w:rsidP="00590017">
      <w:pPr>
        <w:bidi/>
        <w:jc w:val="center"/>
        <w:rPr>
          <w:sz w:val="17"/>
          <w:szCs w:val="17"/>
          <w:rtl/>
        </w:rPr>
      </w:pPr>
    </w:p>
    <w:tbl>
      <w:tblPr>
        <w:bidiVisual/>
        <w:tblW w:w="10509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/>
      </w:tblPr>
      <w:tblGrid>
        <w:gridCol w:w="657"/>
        <w:gridCol w:w="1248"/>
        <w:gridCol w:w="5364"/>
        <w:gridCol w:w="678"/>
        <w:gridCol w:w="540"/>
        <w:gridCol w:w="630"/>
        <w:gridCol w:w="1392"/>
      </w:tblGrid>
      <w:tr w:rsidR="00590017" w:rsidRPr="00B72FC7" w:rsidTr="00673E42">
        <w:trPr>
          <w:jc w:val="center"/>
        </w:trPr>
        <w:tc>
          <w:tcPr>
            <w:tcW w:w="10509" w:type="dxa"/>
            <w:gridSpan w:val="7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8DB3E2" w:themeFill="text2" w:themeFillTint="66"/>
            <w:hideMark/>
          </w:tcPr>
          <w:p w:rsidR="00590017" w:rsidRPr="00B72FC7" w:rsidRDefault="00590017" w:rsidP="00131393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نیم</w:t>
            </w:r>
            <w:r w:rsidR="00131393">
              <w:rPr>
                <w:rFonts w:cs="B Nazanin" w:hint="cs"/>
                <w:b/>
                <w:bCs/>
                <w:sz w:val="16"/>
                <w:szCs w:val="16"/>
                <w:rtl/>
              </w:rPr>
              <w:t>‌</w:t>
            </w: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سال دوم</w:t>
            </w:r>
          </w:p>
        </w:tc>
      </w:tr>
      <w:tr w:rsidR="00131393" w:rsidRPr="00B72FC7" w:rsidTr="00590017">
        <w:trPr>
          <w:jc w:val="center"/>
        </w:trPr>
        <w:tc>
          <w:tcPr>
            <w:tcW w:w="657" w:type="dxa"/>
            <w:vMerge w:val="restar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131393" w:rsidRPr="00B72FC7" w:rsidRDefault="00131393" w:rsidP="00131393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ردیف</w:t>
            </w:r>
          </w:p>
        </w:tc>
        <w:tc>
          <w:tcPr>
            <w:tcW w:w="1248" w:type="dxa"/>
            <w:vMerge w:val="restar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131393" w:rsidRDefault="00131393" w:rsidP="00131393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شماره درس</w:t>
            </w:r>
          </w:p>
          <w:p w:rsidR="00131393" w:rsidRPr="00B72FC7" w:rsidRDefault="00131393" w:rsidP="00131393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(دارد/ندارد)</w:t>
            </w:r>
          </w:p>
        </w:tc>
        <w:tc>
          <w:tcPr>
            <w:tcW w:w="5364" w:type="dxa"/>
            <w:vMerge w:val="restar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131393" w:rsidRPr="00B72FC7" w:rsidRDefault="00131393" w:rsidP="00131393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نام درس</w:t>
            </w:r>
          </w:p>
        </w:tc>
        <w:tc>
          <w:tcPr>
            <w:tcW w:w="3240" w:type="dxa"/>
            <w:gridSpan w:val="4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131393" w:rsidRPr="00B72FC7" w:rsidRDefault="00131393" w:rsidP="00131393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تعداد واحد</w:t>
            </w: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 xml:space="preserve"> و </w:t>
            </w: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نوع درس</w:t>
            </w:r>
          </w:p>
        </w:tc>
      </w:tr>
      <w:tr w:rsidR="00417EFE" w:rsidRPr="00B72FC7" w:rsidTr="00590017">
        <w:trPr>
          <w:trHeight w:val="118"/>
          <w:jc w:val="center"/>
        </w:trPr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417EFE" w:rsidRPr="00B72FC7" w:rsidRDefault="00417EFE" w:rsidP="00417EFE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417EFE" w:rsidRPr="00B72FC7" w:rsidRDefault="00417EFE" w:rsidP="00417EFE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417EFE" w:rsidRPr="00B72FC7" w:rsidRDefault="00417EFE" w:rsidP="00417EFE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1848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417EFE" w:rsidRPr="00B72FC7" w:rsidRDefault="00417EFE" w:rsidP="00417EFE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تعداد واحد</w:t>
            </w:r>
          </w:p>
        </w:tc>
        <w:tc>
          <w:tcPr>
            <w:tcW w:w="1392" w:type="dxa"/>
            <w:vMerge w:val="restar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417EFE" w:rsidRDefault="00417EFE" w:rsidP="00417EFE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نوع درس</w:t>
            </w:r>
          </w:p>
          <w:p w:rsidR="00417EFE" w:rsidRPr="00B72FC7" w:rsidRDefault="00417EFE" w:rsidP="00417EFE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(الزامی/اختیاری)</w:t>
            </w:r>
          </w:p>
        </w:tc>
      </w:tr>
      <w:tr w:rsidR="00590017" w:rsidRPr="00B72FC7" w:rsidTr="00590017">
        <w:trPr>
          <w:trHeight w:val="118"/>
          <w:jc w:val="center"/>
        </w:trPr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67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نظری</w:t>
            </w:r>
          </w:p>
        </w:tc>
        <w:tc>
          <w:tcPr>
            <w:tcW w:w="54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عملی</w:t>
            </w:r>
          </w:p>
        </w:tc>
        <w:tc>
          <w:tcPr>
            <w:tcW w:w="63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جمع</w:t>
            </w:r>
          </w:p>
        </w:tc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</w:tr>
      <w:tr w:rsidR="00357B06" w:rsidRPr="00B72FC7" w:rsidTr="002B1AF3">
        <w:trPr>
          <w:jc w:val="center"/>
        </w:trPr>
        <w:tc>
          <w:tcPr>
            <w:tcW w:w="65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357B06" w:rsidRPr="00FC7565" w:rsidRDefault="00357B06" w:rsidP="00357B06">
            <w:pPr>
              <w:bidi/>
              <w:jc w:val="center"/>
              <w:rPr>
                <w:rFonts w:cs="B Nazanin"/>
                <w:sz w:val="18"/>
                <w:szCs w:val="18"/>
                <w:rtl/>
              </w:rPr>
            </w:pPr>
            <w:r w:rsidRPr="00FC7565">
              <w:rPr>
                <w:rFonts w:cs="B Nazanin" w:hint="cs"/>
                <w:sz w:val="18"/>
                <w:szCs w:val="18"/>
                <w:rtl/>
              </w:rPr>
              <w:t>1</w:t>
            </w:r>
          </w:p>
        </w:tc>
        <w:tc>
          <w:tcPr>
            <w:tcW w:w="124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357B06" w:rsidRPr="00357B06" w:rsidRDefault="00357B06" w:rsidP="00357B06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357B06">
              <w:rPr>
                <w:rFonts w:cs="B Nazanin" w:hint="cs"/>
                <w:b/>
                <w:bCs/>
                <w:sz w:val="20"/>
                <w:szCs w:val="20"/>
                <w:rtl/>
              </w:rPr>
              <w:t>2219250</w:t>
            </w:r>
          </w:p>
        </w:tc>
        <w:tc>
          <w:tcPr>
            <w:tcW w:w="536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bottom"/>
          </w:tcPr>
          <w:p w:rsidR="00357B06" w:rsidRPr="00B72FC7" w:rsidRDefault="00357B06" w:rsidP="00357B06">
            <w:pPr>
              <w:bidi/>
              <w:rPr>
                <w:rFonts w:cs="B Nazanin"/>
                <w:b/>
                <w:bCs/>
                <w:sz w:val="16"/>
                <w:szCs w:val="16"/>
              </w:rPr>
            </w:pP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مدل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سازي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رشد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و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نمو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گیاهی</w:t>
            </w:r>
          </w:p>
        </w:tc>
        <w:tc>
          <w:tcPr>
            <w:tcW w:w="67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357B06" w:rsidRPr="00B72FC7" w:rsidRDefault="00357B06" w:rsidP="00357B06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1</w:t>
            </w:r>
          </w:p>
        </w:tc>
        <w:tc>
          <w:tcPr>
            <w:tcW w:w="54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357B06" w:rsidRPr="00B72FC7" w:rsidRDefault="00357B06" w:rsidP="00357B06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1</w:t>
            </w:r>
          </w:p>
        </w:tc>
        <w:tc>
          <w:tcPr>
            <w:tcW w:w="63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357B06" w:rsidRPr="00B72FC7" w:rsidRDefault="00357B06" w:rsidP="00357B06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139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357B06" w:rsidRPr="00681364" w:rsidRDefault="00357B06" w:rsidP="00357B06">
            <w:pPr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تخصصی مشترک</w:t>
            </w:r>
          </w:p>
        </w:tc>
      </w:tr>
      <w:tr w:rsidR="00357B06" w:rsidRPr="00B72FC7" w:rsidTr="002B1AF3">
        <w:trPr>
          <w:jc w:val="center"/>
        </w:trPr>
        <w:tc>
          <w:tcPr>
            <w:tcW w:w="65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357B06" w:rsidRPr="00FC7565" w:rsidRDefault="00357B06" w:rsidP="00357B06">
            <w:pPr>
              <w:bidi/>
              <w:jc w:val="center"/>
              <w:rPr>
                <w:rFonts w:cs="B Nazanin"/>
                <w:sz w:val="18"/>
                <w:szCs w:val="18"/>
                <w:rtl/>
              </w:rPr>
            </w:pPr>
            <w:r w:rsidRPr="00FC7565">
              <w:rPr>
                <w:rFonts w:cs="B Nazanin" w:hint="cs"/>
                <w:sz w:val="18"/>
                <w:szCs w:val="18"/>
                <w:rtl/>
              </w:rPr>
              <w:t>2</w:t>
            </w:r>
          </w:p>
        </w:tc>
        <w:tc>
          <w:tcPr>
            <w:tcW w:w="124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357B06" w:rsidRPr="00357B06" w:rsidRDefault="00357B06" w:rsidP="00357B06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357B06">
              <w:rPr>
                <w:rFonts w:cs="B Nazanin" w:hint="cs"/>
                <w:b/>
                <w:bCs/>
                <w:sz w:val="20"/>
                <w:szCs w:val="20"/>
                <w:rtl/>
              </w:rPr>
              <w:t>2219251</w:t>
            </w:r>
          </w:p>
        </w:tc>
        <w:tc>
          <w:tcPr>
            <w:tcW w:w="536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bottom"/>
          </w:tcPr>
          <w:p w:rsidR="00357B06" w:rsidRPr="00B72FC7" w:rsidRDefault="00357B06" w:rsidP="00357B06">
            <w:pPr>
              <w:bidi/>
              <w:rPr>
                <w:rFonts w:cs="B Nazanin"/>
                <w:b/>
                <w:bCs/>
                <w:sz w:val="16"/>
                <w:szCs w:val="16"/>
              </w:rPr>
            </w:pP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تغییر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اقلیم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و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تولید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گیاهی</w:t>
            </w:r>
          </w:p>
        </w:tc>
        <w:tc>
          <w:tcPr>
            <w:tcW w:w="67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357B06" w:rsidRPr="00B72FC7" w:rsidRDefault="00357B06" w:rsidP="00357B06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54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357B06" w:rsidRPr="00B72FC7" w:rsidRDefault="00357B06" w:rsidP="00357B06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-</w:t>
            </w:r>
          </w:p>
        </w:tc>
        <w:tc>
          <w:tcPr>
            <w:tcW w:w="63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357B06" w:rsidRPr="00B72FC7" w:rsidRDefault="00357B06" w:rsidP="00357B06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139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357B06" w:rsidRPr="00681364" w:rsidRDefault="00357B06" w:rsidP="00357B06">
            <w:pPr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تخصصی مشترک</w:t>
            </w:r>
          </w:p>
        </w:tc>
      </w:tr>
      <w:tr w:rsidR="00357B06" w:rsidRPr="00B72FC7" w:rsidTr="002B1AF3">
        <w:trPr>
          <w:trHeight w:val="302"/>
          <w:jc w:val="center"/>
        </w:trPr>
        <w:tc>
          <w:tcPr>
            <w:tcW w:w="65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357B06" w:rsidRPr="00FC7565" w:rsidRDefault="00357B06" w:rsidP="00357B06">
            <w:pPr>
              <w:bidi/>
              <w:jc w:val="center"/>
              <w:rPr>
                <w:rFonts w:cs="B Nazanin"/>
                <w:sz w:val="18"/>
                <w:szCs w:val="18"/>
                <w:rtl/>
              </w:rPr>
            </w:pPr>
            <w:r w:rsidRPr="00FC7565">
              <w:rPr>
                <w:rFonts w:cs="B Nazanin" w:hint="cs"/>
                <w:sz w:val="18"/>
                <w:szCs w:val="18"/>
                <w:rtl/>
              </w:rPr>
              <w:t>3</w:t>
            </w:r>
          </w:p>
        </w:tc>
        <w:tc>
          <w:tcPr>
            <w:tcW w:w="124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357B06" w:rsidRPr="00357B06" w:rsidRDefault="00357B06" w:rsidP="00357B06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357B06">
              <w:rPr>
                <w:rFonts w:cs="B Nazanin" w:hint="cs"/>
                <w:b/>
                <w:bCs/>
                <w:sz w:val="20"/>
                <w:szCs w:val="20"/>
                <w:rtl/>
              </w:rPr>
              <w:t>2219252</w:t>
            </w:r>
          </w:p>
        </w:tc>
        <w:tc>
          <w:tcPr>
            <w:tcW w:w="536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bottom"/>
          </w:tcPr>
          <w:p w:rsidR="00357B06" w:rsidRPr="00B72FC7" w:rsidRDefault="00357B06" w:rsidP="00357B06">
            <w:pPr>
              <w:bidi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مواد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تنظیم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کننده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رشد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گیاهی</w:t>
            </w:r>
          </w:p>
        </w:tc>
        <w:tc>
          <w:tcPr>
            <w:tcW w:w="67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357B06" w:rsidRPr="00B72FC7" w:rsidRDefault="00357B06" w:rsidP="00357B06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54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357B06" w:rsidRPr="00B72FC7" w:rsidRDefault="00357B06" w:rsidP="00357B06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-</w:t>
            </w:r>
          </w:p>
        </w:tc>
        <w:tc>
          <w:tcPr>
            <w:tcW w:w="63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357B06" w:rsidRPr="00B72FC7" w:rsidRDefault="00357B06" w:rsidP="00357B06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139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357B06" w:rsidRPr="00681364" w:rsidRDefault="00357B06" w:rsidP="00357B06">
            <w:pPr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681364">
              <w:rPr>
                <w:rFonts w:cs="B Nazanin"/>
                <w:b/>
                <w:bCs/>
                <w:sz w:val="20"/>
                <w:szCs w:val="20"/>
                <w:rtl/>
              </w:rPr>
              <w:t>تخصص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ی گرایش</w:t>
            </w:r>
            <w:r w:rsidRPr="00681364">
              <w:rPr>
                <w:rFonts w:cs="B Nazanin"/>
                <w:b/>
                <w:bCs/>
                <w:sz w:val="20"/>
                <w:szCs w:val="20"/>
                <w:rtl/>
              </w:rPr>
              <w:t xml:space="preserve"> </w:t>
            </w:r>
          </w:p>
        </w:tc>
      </w:tr>
      <w:tr w:rsidR="00357B06" w:rsidRPr="00B72FC7" w:rsidTr="002B1AF3">
        <w:trPr>
          <w:trHeight w:val="206"/>
          <w:jc w:val="center"/>
        </w:trPr>
        <w:tc>
          <w:tcPr>
            <w:tcW w:w="65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357B06" w:rsidRPr="00FC7565" w:rsidRDefault="00357B06" w:rsidP="00357B06">
            <w:pPr>
              <w:bidi/>
              <w:jc w:val="center"/>
              <w:rPr>
                <w:rFonts w:cs="B Nazanin"/>
                <w:sz w:val="18"/>
                <w:szCs w:val="18"/>
                <w:rtl/>
              </w:rPr>
            </w:pPr>
            <w:r w:rsidRPr="00FC7565">
              <w:rPr>
                <w:rFonts w:cs="B Nazanin" w:hint="cs"/>
                <w:sz w:val="18"/>
                <w:szCs w:val="18"/>
                <w:rtl/>
              </w:rPr>
              <w:t>4</w:t>
            </w:r>
          </w:p>
        </w:tc>
        <w:tc>
          <w:tcPr>
            <w:tcW w:w="124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357B06" w:rsidRPr="00357B06" w:rsidRDefault="00357B06" w:rsidP="00357B06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357B06">
              <w:rPr>
                <w:rFonts w:cs="B Nazanin" w:hint="cs"/>
                <w:b/>
                <w:bCs/>
                <w:sz w:val="20"/>
                <w:szCs w:val="20"/>
                <w:rtl/>
              </w:rPr>
              <w:t>2219253</w:t>
            </w:r>
          </w:p>
        </w:tc>
        <w:tc>
          <w:tcPr>
            <w:tcW w:w="536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bottom"/>
          </w:tcPr>
          <w:p w:rsidR="00357B06" w:rsidRDefault="00357B06" w:rsidP="00357B06">
            <w:pPr>
              <w:bidi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3527A1">
              <w:rPr>
                <w:rFonts w:cs="B Nazanin" w:hint="cs"/>
                <w:b/>
                <w:bCs/>
                <w:sz w:val="16"/>
                <w:szCs w:val="16"/>
                <w:rtl/>
              </w:rPr>
              <w:t>روش</w:t>
            </w:r>
            <w:r w:rsidRPr="003527A1">
              <w:rPr>
                <w:rFonts w:cs="B Nazanin"/>
                <w:b/>
                <w:bCs/>
                <w:sz w:val="16"/>
                <w:szCs w:val="16"/>
              </w:rPr>
              <w:t xml:space="preserve"> </w:t>
            </w:r>
            <w:r w:rsidRPr="003527A1">
              <w:rPr>
                <w:rFonts w:cs="B Nazanin" w:hint="cs"/>
                <w:b/>
                <w:bCs/>
                <w:sz w:val="16"/>
                <w:szCs w:val="16"/>
                <w:rtl/>
              </w:rPr>
              <w:t>هاي</w:t>
            </w:r>
            <w:r w:rsidRPr="003527A1">
              <w:rPr>
                <w:rFonts w:cs="B Nazanin"/>
                <w:b/>
                <w:bCs/>
                <w:sz w:val="16"/>
                <w:szCs w:val="16"/>
              </w:rPr>
              <w:t xml:space="preserve"> </w:t>
            </w:r>
            <w:r w:rsidRPr="003527A1">
              <w:rPr>
                <w:rFonts w:cs="B Nazanin" w:hint="cs"/>
                <w:b/>
                <w:bCs/>
                <w:sz w:val="16"/>
                <w:szCs w:val="16"/>
                <w:rtl/>
              </w:rPr>
              <w:t>آزمایشگاهی</w:t>
            </w:r>
            <w:r w:rsidRPr="003527A1">
              <w:rPr>
                <w:rFonts w:cs="B Nazanin"/>
                <w:b/>
                <w:bCs/>
                <w:sz w:val="16"/>
                <w:szCs w:val="16"/>
              </w:rPr>
              <w:t xml:space="preserve"> </w:t>
            </w:r>
            <w:r w:rsidRPr="003527A1">
              <w:rPr>
                <w:rFonts w:cs="B Nazanin" w:hint="cs"/>
                <w:b/>
                <w:bCs/>
                <w:sz w:val="16"/>
                <w:szCs w:val="16"/>
                <w:rtl/>
              </w:rPr>
              <w:t>در فیزیولوژي</w:t>
            </w:r>
            <w:r w:rsidRPr="003527A1">
              <w:rPr>
                <w:rFonts w:cs="B Nazanin"/>
                <w:b/>
                <w:bCs/>
                <w:sz w:val="16"/>
                <w:szCs w:val="16"/>
              </w:rPr>
              <w:t xml:space="preserve"> </w:t>
            </w:r>
            <w:r w:rsidRPr="003527A1">
              <w:rPr>
                <w:rFonts w:cs="B Nazanin" w:hint="cs"/>
                <w:b/>
                <w:bCs/>
                <w:sz w:val="16"/>
                <w:szCs w:val="16"/>
                <w:rtl/>
              </w:rPr>
              <w:t>گیاهان</w:t>
            </w:r>
            <w:r w:rsidRPr="003527A1">
              <w:rPr>
                <w:rFonts w:cs="B Nazanin"/>
                <w:b/>
                <w:bCs/>
                <w:sz w:val="16"/>
                <w:szCs w:val="16"/>
              </w:rPr>
              <w:t xml:space="preserve"> </w:t>
            </w:r>
            <w:r w:rsidRPr="003527A1">
              <w:rPr>
                <w:rFonts w:cs="B Nazanin" w:hint="cs"/>
                <w:b/>
                <w:bCs/>
                <w:sz w:val="16"/>
                <w:szCs w:val="16"/>
                <w:rtl/>
              </w:rPr>
              <w:t>زراعی</w:t>
            </w:r>
          </w:p>
        </w:tc>
        <w:tc>
          <w:tcPr>
            <w:tcW w:w="67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357B06" w:rsidRDefault="00357B06" w:rsidP="00357B06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-</w:t>
            </w:r>
          </w:p>
        </w:tc>
        <w:tc>
          <w:tcPr>
            <w:tcW w:w="54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357B06" w:rsidRPr="00B72FC7" w:rsidRDefault="00357B06" w:rsidP="00357B06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63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357B06" w:rsidRDefault="00357B06" w:rsidP="00357B06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139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357B06" w:rsidRPr="00681364" w:rsidRDefault="00357B06" w:rsidP="00357B06">
            <w:pPr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681364">
              <w:rPr>
                <w:rFonts w:cs="B Nazanin"/>
                <w:b/>
                <w:bCs/>
                <w:sz w:val="20"/>
                <w:szCs w:val="20"/>
                <w:rtl/>
              </w:rPr>
              <w:t>تخصص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ی گرایش</w:t>
            </w:r>
            <w:r w:rsidRPr="00681364">
              <w:rPr>
                <w:rFonts w:cs="B Nazanin"/>
                <w:b/>
                <w:bCs/>
                <w:sz w:val="20"/>
                <w:szCs w:val="20"/>
                <w:rtl/>
              </w:rPr>
              <w:t xml:space="preserve"> </w:t>
            </w:r>
          </w:p>
        </w:tc>
      </w:tr>
      <w:tr w:rsidR="00590017" w:rsidRPr="00B72FC7" w:rsidTr="00051DF3">
        <w:trPr>
          <w:jc w:val="center"/>
        </w:trPr>
        <w:tc>
          <w:tcPr>
            <w:tcW w:w="7269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جمع تعداد واحد نیم</w:t>
            </w:r>
            <w:r w:rsidR="00131393">
              <w:rPr>
                <w:rFonts w:cs="B Nazanin" w:hint="cs"/>
                <w:b/>
                <w:bCs/>
                <w:sz w:val="16"/>
                <w:szCs w:val="16"/>
                <w:rtl/>
              </w:rPr>
              <w:t>‌</w:t>
            </w: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سال دوم</w:t>
            </w:r>
          </w:p>
        </w:tc>
        <w:tc>
          <w:tcPr>
            <w:tcW w:w="3240" w:type="dxa"/>
            <w:gridSpan w:val="4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590017" w:rsidRPr="00B72FC7" w:rsidRDefault="00357B06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8</w:t>
            </w:r>
          </w:p>
        </w:tc>
      </w:tr>
    </w:tbl>
    <w:p w:rsidR="00131393" w:rsidRDefault="00131393" w:rsidP="00131393">
      <w:pPr>
        <w:bidi/>
        <w:jc w:val="center"/>
        <w:rPr>
          <w:sz w:val="17"/>
          <w:szCs w:val="17"/>
          <w:rtl/>
        </w:rPr>
      </w:pPr>
    </w:p>
    <w:tbl>
      <w:tblPr>
        <w:bidiVisual/>
        <w:tblW w:w="10509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/>
      </w:tblPr>
      <w:tblGrid>
        <w:gridCol w:w="657"/>
        <w:gridCol w:w="1248"/>
        <w:gridCol w:w="5364"/>
        <w:gridCol w:w="678"/>
        <w:gridCol w:w="540"/>
        <w:gridCol w:w="630"/>
        <w:gridCol w:w="1392"/>
      </w:tblGrid>
      <w:tr w:rsidR="00131393" w:rsidRPr="00B72FC7" w:rsidTr="00673E42">
        <w:trPr>
          <w:jc w:val="center"/>
        </w:trPr>
        <w:tc>
          <w:tcPr>
            <w:tcW w:w="10509" w:type="dxa"/>
            <w:gridSpan w:val="7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8DB3E2" w:themeFill="text2" w:themeFillTint="66"/>
            <w:hideMark/>
          </w:tcPr>
          <w:p w:rsidR="00131393" w:rsidRPr="00B72FC7" w:rsidRDefault="00131393" w:rsidP="00CA6CC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نیم</w:t>
            </w: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‌</w:t>
            </w: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 xml:space="preserve">سال </w:t>
            </w: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سوم</w:t>
            </w:r>
          </w:p>
        </w:tc>
      </w:tr>
      <w:tr w:rsidR="00131393" w:rsidRPr="00B72FC7" w:rsidTr="00CA6CC7">
        <w:trPr>
          <w:jc w:val="center"/>
        </w:trPr>
        <w:tc>
          <w:tcPr>
            <w:tcW w:w="657" w:type="dxa"/>
            <w:vMerge w:val="restar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131393" w:rsidRPr="00B72FC7" w:rsidRDefault="00131393" w:rsidP="00131393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ردیف</w:t>
            </w:r>
          </w:p>
        </w:tc>
        <w:tc>
          <w:tcPr>
            <w:tcW w:w="1248" w:type="dxa"/>
            <w:vMerge w:val="restar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131393" w:rsidRDefault="00131393" w:rsidP="00131393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شماره درس</w:t>
            </w:r>
          </w:p>
          <w:p w:rsidR="00131393" w:rsidRPr="00B72FC7" w:rsidRDefault="00131393" w:rsidP="00131393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(دارد/ندارد)</w:t>
            </w:r>
          </w:p>
        </w:tc>
        <w:tc>
          <w:tcPr>
            <w:tcW w:w="5364" w:type="dxa"/>
            <w:vMerge w:val="restar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131393" w:rsidRPr="00B72FC7" w:rsidRDefault="00131393" w:rsidP="00131393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نام درس</w:t>
            </w:r>
          </w:p>
        </w:tc>
        <w:tc>
          <w:tcPr>
            <w:tcW w:w="3240" w:type="dxa"/>
            <w:gridSpan w:val="4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131393" w:rsidRPr="00B72FC7" w:rsidRDefault="00131393" w:rsidP="00131393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تعداد واحد</w:t>
            </w: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 xml:space="preserve"> و </w:t>
            </w: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نوع درس</w:t>
            </w:r>
          </w:p>
        </w:tc>
      </w:tr>
      <w:tr w:rsidR="00417EFE" w:rsidRPr="00B72FC7" w:rsidTr="00CA6CC7">
        <w:trPr>
          <w:trHeight w:val="118"/>
          <w:jc w:val="center"/>
        </w:trPr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417EFE" w:rsidRPr="00B72FC7" w:rsidRDefault="00417EFE" w:rsidP="00417EFE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417EFE" w:rsidRPr="00B72FC7" w:rsidRDefault="00417EFE" w:rsidP="00417EFE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417EFE" w:rsidRPr="00B72FC7" w:rsidRDefault="00417EFE" w:rsidP="00417EFE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1848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417EFE" w:rsidRPr="00B72FC7" w:rsidRDefault="00417EFE" w:rsidP="00417EFE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تعداد واحد</w:t>
            </w:r>
          </w:p>
        </w:tc>
        <w:tc>
          <w:tcPr>
            <w:tcW w:w="1392" w:type="dxa"/>
            <w:vMerge w:val="restar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417EFE" w:rsidRDefault="00417EFE" w:rsidP="00417EFE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نوع درس</w:t>
            </w:r>
          </w:p>
          <w:p w:rsidR="00417EFE" w:rsidRPr="00B72FC7" w:rsidRDefault="00417EFE" w:rsidP="00417EFE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(الزامی/اختیاری)</w:t>
            </w:r>
          </w:p>
        </w:tc>
      </w:tr>
      <w:tr w:rsidR="00131393" w:rsidRPr="00B72FC7" w:rsidTr="00CA6CC7">
        <w:trPr>
          <w:trHeight w:val="118"/>
          <w:jc w:val="center"/>
        </w:trPr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131393" w:rsidRPr="00B72FC7" w:rsidRDefault="00131393" w:rsidP="00CA6CC7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131393" w:rsidRPr="00B72FC7" w:rsidRDefault="00131393" w:rsidP="00CA6CC7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131393" w:rsidRPr="00B72FC7" w:rsidRDefault="00131393" w:rsidP="00CA6CC7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67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131393" w:rsidRPr="00B72FC7" w:rsidRDefault="00131393" w:rsidP="00CA6CC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نظری</w:t>
            </w:r>
          </w:p>
        </w:tc>
        <w:tc>
          <w:tcPr>
            <w:tcW w:w="54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131393" w:rsidRPr="00B72FC7" w:rsidRDefault="00131393" w:rsidP="00CA6CC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عملی</w:t>
            </w:r>
          </w:p>
        </w:tc>
        <w:tc>
          <w:tcPr>
            <w:tcW w:w="63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131393" w:rsidRPr="00B72FC7" w:rsidRDefault="00131393" w:rsidP="00CA6CC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جمع</w:t>
            </w:r>
          </w:p>
        </w:tc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131393" w:rsidRPr="00B72FC7" w:rsidRDefault="00131393" w:rsidP="00CA6CC7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</w:tr>
      <w:tr w:rsidR="00357B06" w:rsidRPr="00B72FC7" w:rsidTr="00CA6CC7">
        <w:trPr>
          <w:jc w:val="center"/>
        </w:trPr>
        <w:tc>
          <w:tcPr>
            <w:tcW w:w="65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357B06" w:rsidRPr="00FC7565" w:rsidRDefault="00357B06" w:rsidP="00357B06">
            <w:pPr>
              <w:bidi/>
              <w:jc w:val="center"/>
              <w:rPr>
                <w:rFonts w:cs="B Nazanin"/>
                <w:sz w:val="18"/>
                <w:szCs w:val="18"/>
                <w:rtl/>
              </w:rPr>
            </w:pPr>
            <w:r w:rsidRPr="00FC7565">
              <w:rPr>
                <w:rFonts w:cs="B Nazanin" w:hint="cs"/>
                <w:sz w:val="18"/>
                <w:szCs w:val="18"/>
                <w:rtl/>
              </w:rPr>
              <w:t>1</w:t>
            </w:r>
          </w:p>
        </w:tc>
        <w:tc>
          <w:tcPr>
            <w:tcW w:w="124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357B06" w:rsidRPr="00B72FC7" w:rsidRDefault="00357B06" w:rsidP="00357B06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357B06">
              <w:rPr>
                <w:rFonts w:cs="B Nazanin" w:hint="cs"/>
                <w:b/>
                <w:bCs/>
                <w:sz w:val="20"/>
                <w:szCs w:val="20"/>
                <w:rtl/>
              </w:rPr>
              <w:t>9088010</w:t>
            </w:r>
          </w:p>
        </w:tc>
        <w:tc>
          <w:tcPr>
            <w:tcW w:w="536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bottom"/>
          </w:tcPr>
          <w:p w:rsidR="00357B06" w:rsidRPr="00B72FC7" w:rsidRDefault="00357B06" w:rsidP="00357B06">
            <w:pPr>
              <w:bidi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آزمون جامع</w:t>
            </w:r>
          </w:p>
        </w:tc>
        <w:tc>
          <w:tcPr>
            <w:tcW w:w="67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357B06" w:rsidRPr="00B72FC7" w:rsidRDefault="00357B06" w:rsidP="00357B06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-</w:t>
            </w:r>
          </w:p>
        </w:tc>
        <w:tc>
          <w:tcPr>
            <w:tcW w:w="54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357B06" w:rsidRPr="00B72FC7" w:rsidRDefault="00357B06" w:rsidP="00357B06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-</w:t>
            </w:r>
          </w:p>
        </w:tc>
        <w:tc>
          <w:tcPr>
            <w:tcW w:w="63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357B06" w:rsidRPr="00B72FC7" w:rsidRDefault="00357B06" w:rsidP="00357B06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-</w:t>
            </w:r>
          </w:p>
        </w:tc>
        <w:tc>
          <w:tcPr>
            <w:tcW w:w="139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357B06" w:rsidRPr="00B72FC7" w:rsidRDefault="00357B06" w:rsidP="00357B06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الزامی</w:t>
            </w:r>
          </w:p>
        </w:tc>
      </w:tr>
      <w:tr w:rsidR="00131393" w:rsidRPr="00B72FC7" w:rsidTr="00CA6CC7">
        <w:trPr>
          <w:jc w:val="center"/>
        </w:trPr>
        <w:tc>
          <w:tcPr>
            <w:tcW w:w="7269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131393" w:rsidRPr="00B72FC7" w:rsidRDefault="00131393" w:rsidP="008A10FF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جمع تعداد واحد نیم</w:t>
            </w: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‌</w:t>
            </w: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 xml:space="preserve">سال </w:t>
            </w:r>
            <w:r w:rsidR="008A10FF">
              <w:rPr>
                <w:rFonts w:cs="B Nazanin" w:hint="cs"/>
                <w:b/>
                <w:bCs/>
                <w:sz w:val="16"/>
                <w:szCs w:val="16"/>
                <w:rtl/>
              </w:rPr>
              <w:t>سوم</w:t>
            </w:r>
          </w:p>
        </w:tc>
        <w:tc>
          <w:tcPr>
            <w:tcW w:w="3240" w:type="dxa"/>
            <w:gridSpan w:val="4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131393" w:rsidRPr="00B72FC7" w:rsidRDefault="00131393" w:rsidP="00CA6CC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</w:p>
        </w:tc>
      </w:tr>
    </w:tbl>
    <w:p w:rsidR="00131393" w:rsidRDefault="00131393" w:rsidP="00131393">
      <w:pPr>
        <w:bidi/>
        <w:jc w:val="center"/>
        <w:rPr>
          <w:sz w:val="17"/>
          <w:szCs w:val="17"/>
          <w:rtl/>
        </w:rPr>
      </w:pPr>
    </w:p>
    <w:tbl>
      <w:tblPr>
        <w:bidiVisual/>
        <w:tblW w:w="10526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/>
      </w:tblPr>
      <w:tblGrid>
        <w:gridCol w:w="598"/>
        <w:gridCol w:w="1350"/>
        <w:gridCol w:w="5310"/>
        <w:gridCol w:w="720"/>
        <w:gridCol w:w="540"/>
        <w:gridCol w:w="630"/>
        <w:gridCol w:w="1378"/>
      </w:tblGrid>
      <w:tr w:rsidR="00590017" w:rsidRPr="00B72FC7" w:rsidTr="00673E42">
        <w:trPr>
          <w:jc w:val="center"/>
        </w:trPr>
        <w:tc>
          <w:tcPr>
            <w:tcW w:w="10526" w:type="dxa"/>
            <w:gridSpan w:val="7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8DB3E2" w:themeFill="text2" w:themeFillTint="66"/>
            <w:hideMark/>
          </w:tcPr>
          <w:p w:rsidR="00590017" w:rsidRPr="00B72FC7" w:rsidRDefault="00590017" w:rsidP="00131393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نیم</w:t>
            </w:r>
            <w:r w:rsidR="00131393">
              <w:rPr>
                <w:rFonts w:cs="B Nazanin" w:hint="cs"/>
                <w:b/>
                <w:bCs/>
                <w:sz w:val="16"/>
                <w:szCs w:val="16"/>
                <w:rtl/>
              </w:rPr>
              <w:t>‌</w:t>
            </w: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 xml:space="preserve">سال </w:t>
            </w:r>
            <w:r w:rsidR="00131393">
              <w:rPr>
                <w:rFonts w:cs="B Nazanin" w:hint="cs"/>
                <w:b/>
                <w:bCs/>
                <w:sz w:val="16"/>
                <w:szCs w:val="16"/>
                <w:rtl/>
              </w:rPr>
              <w:t>چهارم</w:t>
            </w:r>
          </w:p>
        </w:tc>
      </w:tr>
      <w:tr w:rsidR="00131393" w:rsidRPr="00B72FC7" w:rsidTr="00590017">
        <w:trPr>
          <w:jc w:val="center"/>
        </w:trPr>
        <w:tc>
          <w:tcPr>
            <w:tcW w:w="598" w:type="dxa"/>
            <w:vMerge w:val="restar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131393" w:rsidRPr="00B72FC7" w:rsidRDefault="00131393" w:rsidP="00131393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ردیف</w:t>
            </w:r>
          </w:p>
        </w:tc>
        <w:tc>
          <w:tcPr>
            <w:tcW w:w="1350" w:type="dxa"/>
            <w:vMerge w:val="restar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131393" w:rsidRDefault="00131393" w:rsidP="00131393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شماره درس</w:t>
            </w:r>
          </w:p>
          <w:p w:rsidR="00131393" w:rsidRPr="00B72FC7" w:rsidRDefault="00131393" w:rsidP="00131393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(دارد/ندارد)</w:t>
            </w:r>
          </w:p>
        </w:tc>
        <w:tc>
          <w:tcPr>
            <w:tcW w:w="5310" w:type="dxa"/>
            <w:vMerge w:val="restar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131393" w:rsidRPr="00B72FC7" w:rsidRDefault="00131393" w:rsidP="00131393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نام درس</w:t>
            </w:r>
          </w:p>
        </w:tc>
        <w:tc>
          <w:tcPr>
            <w:tcW w:w="3268" w:type="dxa"/>
            <w:gridSpan w:val="4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131393" w:rsidRPr="00B72FC7" w:rsidRDefault="00131393" w:rsidP="00131393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تعداد واحد</w:t>
            </w: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 xml:space="preserve"> و </w:t>
            </w: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نوع درس</w:t>
            </w:r>
          </w:p>
        </w:tc>
      </w:tr>
      <w:tr w:rsidR="00417EFE" w:rsidRPr="00B72FC7" w:rsidTr="00590017">
        <w:trPr>
          <w:trHeight w:val="118"/>
          <w:jc w:val="center"/>
        </w:trPr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417EFE" w:rsidRPr="00B72FC7" w:rsidRDefault="00417EFE" w:rsidP="00417EFE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417EFE" w:rsidRPr="00B72FC7" w:rsidRDefault="00417EFE" w:rsidP="00417EFE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417EFE" w:rsidRPr="00B72FC7" w:rsidRDefault="00417EFE" w:rsidP="00417EFE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1890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417EFE" w:rsidRPr="00B72FC7" w:rsidRDefault="00417EFE" w:rsidP="00417EFE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تعداد واحد</w:t>
            </w:r>
          </w:p>
        </w:tc>
        <w:tc>
          <w:tcPr>
            <w:tcW w:w="1378" w:type="dxa"/>
            <w:vMerge w:val="restar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417EFE" w:rsidRDefault="00417EFE" w:rsidP="00417EFE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نوع درس</w:t>
            </w:r>
          </w:p>
          <w:p w:rsidR="00417EFE" w:rsidRPr="00B72FC7" w:rsidRDefault="00417EFE" w:rsidP="00417EFE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(الزامی/اختیاری)</w:t>
            </w:r>
          </w:p>
        </w:tc>
      </w:tr>
      <w:tr w:rsidR="00590017" w:rsidRPr="00B72FC7" w:rsidTr="00590017">
        <w:trPr>
          <w:trHeight w:val="118"/>
          <w:jc w:val="center"/>
        </w:trPr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72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نظری</w:t>
            </w:r>
          </w:p>
        </w:tc>
        <w:tc>
          <w:tcPr>
            <w:tcW w:w="54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عملی</w:t>
            </w:r>
          </w:p>
        </w:tc>
        <w:tc>
          <w:tcPr>
            <w:tcW w:w="63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جمع</w:t>
            </w:r>
          </w:p>
        </w:tc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</w:tr>
      <w:tr w:rsidR="00357B06" w:rsidRPr="00B72FC7" w:rsidTr="00357B06">
        <w:trPr>
          <w:jc w:val="center"/>
        </w:trPr>
        <w:tc>
          <w:tcPr>
            <w:tcW w:w="59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357B06" w:rsidRPr="00FC7565" w:rsidRDefault="00357B06" w:rsidP="00357B06">
            <w:pPr>
              <w:bidi/>
              <w:jc w:val="center"/>
              <w:rPr>
                <w:rFonts w:cs="B Nazanin"/>
                <w:sz w:val="18"/>
                <w:szCs w:val="18"/>
                <w:rtl/>
              </w:rPr>
            </w:pPr>
            <w:r w:rsidRPr="00FC7565">
              <w:rPr>
                <w:rFonts w:cs="B Nazanin" w:hint="cs"/>
                <w:sz w:val="18"/>
                <w:szCs w:val="18"/>
                <w:rtl/>
              </w:rPr>
              <w:t>1</w:t>
            </w:r>
          </w:p>
        </w:tc>
        <w:tc>
          <w:tcPr>
            <w:tcW w:w="135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357B06" w:rsidRPr="003A3024" w:rsidRDefault="00357B06" w:rsidP="00357B06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357B06">
              <w:rPr>
                <w:rFonts w:cs="B Nazanin" w:hint="cs"/>
                <w:b/>
                <w:bCs/>
                <w:sz w:val="20"/>
                <w:szCs w:val="20"/>
                <w:rtl/>
              </w:rPr>
              <w:t>9088006</w:t>
            </w:r>
          </w:p>
        </w:tc>
        <w:tc>
          <w:tcPr>
            <w:tcW w:w="531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bottom"/>
          </w:tcPr>
          <w:p w:rsidR="00357B06" w:rsidRPr="003A3024" w:rsidRDefault="00357B06" w:rsidP="00357B06">
            <w:pPr>
              <w:bidi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3A3024">
              <w:rPr>
                <w:rFonts w:cs="B Nazanin" w:hint="cs"/>
                <w:b/>
                <w:bCs/>
                <w:sz w:val="16"/>
                <w:szCs w:val="16"/>
                <w:rtl/>
              </w:rPr>
              <w:t>رساله</w:t>
            </w:r>
          </w:p>
        </w:tc>
        <w:tc>
          <w:tcPr>
            <w:tcW w:w="72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357B06" w:rsidRPr="003A3024" w:rsidRDefault="00357B06" w:rsidP="00357B06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54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357B06" w:rsidRPr="003A3024" w:rsidRDefault="00357B06" w:rsidP="00357B06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63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357B06" w:rsidRPr="003A3024" w:rsidRDefault="00357B06" w:rsidP="00357B06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37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357B06" w:rsidRPr="003A3024" w:rsidRDefault="00357B06" w:rsidP="00357B06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3A3024">
              <w:rPr>
                <w:rFonts w:cs="B Nazanin" w:hint="cs"/>
                <w:b/>
                <w:bCs/>
                <w:sz w:val="16"/>
                <w:szCs w:val="16"/>
                <w:rtl/>
              </w:rPr>
              <w:t>الزامی</w:t>
            </w:r>
          </w:p>
        </w:tc>
      </w:tr>
      <w:tr w:rsidR="00590017" w:rsidRPr="00B72FC7" w:rsidTr="00590017">
        <w:trPr>
          <w:jc w:val="center"/>
        </w:trPr>
        <w:tc>
          <w:tcPr>
            <w:tcW w:w="7258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جمع تعداد واحد نیم</w:t>
            </w:r>
            <w:r w:rsidR="00131393">
              <w:rPr>
                <w:rFonts w:cs="B Nazanin" w:hint="cs"/>
                <w:b/>
                <w:bCs/>
                <w:sz w:val="16"/>
                <w:szCs w:val="16"/>
                <w:rtl/>
              </w:rPr>
              <w:t>‌</w:t>
            </w: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 xml:space="preserve">سال </w:t>
            </w:r>
            <w:r w:rsidR="00131393">
              <w:rPr>
                <w:rFonts w:cs="B Nazanin" w:hint="cs"/>
                <w:b/>
                <w:bCs/>
                <w:sz w:val="16"/>
                <w:szCs w:val="16"/>
                <w:rtl/>
              </w:rPr>
              <w:t>چهارم</w:t>
            </w:r>
          </w:p>
        </w:tc>
        <w:tc>
          <w:tcPr>
            <w:tcW w:w="3268" w:type="dxa"/>
            <w:gridSpan w:val="4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</w:p>
        </w:tc>
      </w:tr>
    </w:tbl>
    <w:p w:rsidR="003A3024" w:rsidRPr="003A3024" w:rsidRDefault="003A3024" w:rsidP="003A3024">
      <w:pPr>
        <w:bidi/>
        <w:jc w:val="center"/>
        <w:rPr>
          <w:rFonts w:cs="B Titr"/>
          <w:b/>
          <w:bCs/>
          <w:sz w:val="16"/>
          <w:szCs w:val="16"/>
          <w:rtl/>
        </w:rPr>
      </w:pPr>
    </w:p>
    <w:tbl>
      <w:tblPr>
        <w:bidiVisual/>
        <w:tblW w:w="10395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/>
      </w:tblPr>
      <w:tblGrid>
        <w:gridCol w:w="585"/>
        <w:gridCol w:w="1254"/>
        <w:gridCol w:w="5316"/>
        <w:gridCol w:w="720"/>
        <w:gridCol w:w="540"/>
        <w:gridCol w:w="630"/>
        <w:gridCol w:w="1350"/>
      </w:tblGrid>
      <w:tr w:rsidR="003A3024" w:rsidRPr="003A3024" w:rsidTr="00673E42">
        <w:trPr>
          <w:jc w:val="center"/>
        </w:trPr>
        <w:tc>
          <w:tcPr>
            <w:tcW w:w="10395" w:type="dxa"/>
            <w:gridSpan w:val="7"/>
            <w:shd w:val="clear" w:color="auto" w:fill="8DB3E2" w:themeFill="text2" w:themeFillTint="66"/>
          </w:tcPr>
          <w:p w:rsidR="003A3024" w:rsidRPr="003A3024" w:rsidRDefault="003A3024" w:rsidP="003A3024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3A3024">
              <w:rPr>
                <w:rFonts w:cs="B Nazanin" w:hint="cs"/>
                <w:b/>
                <w:bCs/>
                <w:sz w:val="16"/>
                <w:szCs w:val="16"/>
                <w:rtl/>
              </w:rPr>
              <w:t>نیم</w:t>
            </w:r>
            <w:r w:rsidRPr="003A3024">
              <w:rPr>
                <w:rFonts w:cs="B Nazanin" w:hint="cs"/>
                <w:b/>
                <w:bCs/>
                <w:sz w:val="16"/>
                <w:szCs w:val="16"/>
                <w:rtl/>
              </w:rPr>
              <w:softHyphen/>
              <w:t xml:space="preserve">سال </w:t>
            </w:r>
            <w:r w:rsidR="00131393">
              <w:rPr>
                <w:rFonts w:cs="B Nazanin" w:hint="cs"/>
                <w:b/>
                <w:bCs/>
                <w:sz w:val="16"/>
                <w:szCs w:val="16"/>
                <w:rtl/>
              </w:rPr>
              <w:t>پنجم</w:t>
            </w:r>
          </w:p>
        </w:tc>
      </w:tr>
      <w:tr w:rsidR="00131393" w:rsidRPr="003A3024" w:rsidTr="002835F8">
        <w:trPr>
          <w:jc w:val="center"/>
        </w:trPr>
        <w:tc>
          <w:tcPr>
            <w:tcW w:w="585" w:type="dxa"/>
            <w:vMerge w:val="restart"/>
            <w:vAlign w:val="center"/>
          </w:tcPr>
          <w:p w:rsidR="00131393" w:rsidRPr="003A3024" w:rsidRDefault="00131393" w:rsidP="00131393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3A3024">
              <w:rPr>
                <w:rFonts w:cs="B Nazanin" w:hint="cs"/>
                <w:b/>
                <w:bCs/>
                <w:sz w:val="16"/>
                <w:szCs w:val="16"/>
                <w:rtl/>
              </w:rPr>
              <w:t>ردیف</w:t>
            </w:r>
          </w:p>
        </w:tc>
        <w:tc>
          <w:tcPr>
            <w:tcW w:w="1254" w:type="dxa"/>
            <w:vMerge w:val="restart"/>
            <w:vAlign w:val="center"/>
          </w:tcPr>
          <w:p w:rsidR="00131393" w:rsidRPr="003A3024" w:rsidRDefault="00131393" w:rsidP="00131393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3A3024">
              <w:rPr>
                <w:rFonts w:cs="B Nazanin" w:hint="cs"/>
                <w:b/>
                <w:bCs/>
                <w:sz w:val="16"/>
                <w:szCs w:val="16"/>
                <w:rtl/>
              </w:rPr>
              <w:t>شماره درس</w:t>
            </w:r>
          </w:p>
        </w:tc>
        <w:tc>
          <w:tcPr>
            <w:tcW w:w="5316" w:type="dxa"/>
            <w:vMerge w:val="restart"/>
            <w:vAlign w:val="center"/>
          </w:tcPr>
          <w:p w:rsidR="00131393" w:rsidRPr="003A3024" w:rsidRDefault="00131393" w:rsidP="00131393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3A3024">
              <w:rPr>
                <w:rFonts w:cs="B Nazanin" w:hint="cs"/>
                <w:b/>
                <w:bCs/>
                <w:sz w:val="16"/>
                <w:szCs w:val="16"/>
                <w:rtl/>
              </w:rPr>
              <w:t>نام درس</w:t>
            </w:r>
          </w:p>
        </w:tc>
        <w:tc>
          <w:tcPr>
            <w:tcW w:w="3240" w:type="dxa"/>
            <w:gridSpan w:val="4"/>
          </w:tcPr>
          <w:p w:rsidR="00131393" w:rsidRPr="00B72FC7" w:rsidRDefault="00131393" w:rsidP="00131393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تعداد واحد</w:t>
            </w: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 xml:space="preserve"> و </w:t>
            </w: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نوع درس</w:t>
            </w:r>
          </w:p>
        </w:tc>
      </w:tr>
      <w:tr w:rsidR="00417EFE" w:rsidRPr="003A3024" w:rsidTr="002835F8">
        <w:trPr>
          <w:trHeight w:val="118"/>
          <w:jc w:val="center"/>
        </w:trPr>
        <w:tc>
          <w:tcPr>
            <w:tcW w:w="585" w:type="dxa"/>
            <w:vMerge/>
            <w:vAlign w:val="center"/>
          </w:tcPr>
          <w:p w:rsidR="00417EFE" w:rsidRPr="003A3024" w:rsidRDefault="00417EFE" w:rsidP="00417EFE">
            <w:pPr>
              <w:bidi/>
              <w:jc w:val="center"/>
              <w:rPr>
                <w:rFonts w:cs="B Lotus"/>
                <w:sz w:val="16"/>
                <w:szCs w:val="16"/>
              </w:rPr>
            </w:pPr>
          </w:p>
        </w:tc>
        <w:tc>
          <w:tcPr>
            <w:tcW w:w="1254" w:type="dxa"/>
            <w:vMerge/>
            <w:vAlign w:val="center"/>
          </w:tcPr>
          <w:p w:rsidR="00417EFE" w:rsidRPr="003A3024" w:rsidRDefault="00417EFE" w:rsidP="00417EFE">
            <w:pPr>
              <w:bidi/>
              <w:jc w:val="center"/>
              <w:rPr>
                <w:rFonts w:cs="B Lotus"/>
                <w:sz w:val="16"/>
                <w:szCs w:val="16"/>
                <w:rtl/>
              </w:rPr>
            </w:pPr>
          </w:p>
        </w:tc>
        <w:tc>
          <w:tcPr>
            <w:tcW w:w="5316" w:type="dxa"/>
            <w:vMerge/>
            <w:vAlign w:val="center"/>
          </w:tcPr>
          <w:p w:rsidR="00417EFE" w:rsidRPr="003A3024" w:rsidRDefault="00417EFE" w:rsidP="00417EFE">
            <w:pPr>
              <w:bidi/>
              <w:jc w:val="center"/>
              <w:rPr>
                <w:rFonts w:cs="B Lotus"/>
                <w:sz w:val="16"/>
                <w:szCs w:val="16"/>
                <w:rtl/>
              </w:rPr>
            </w:pPr>
          </w:p>
        </w:tc>
        <w:tc>
          <w:tcPr>
            <w:tcW w:w="1890" w:type="dxa"/>
            <w:gridSpan w:val="3"/>
            <w:vAlign w:val="center"/>
          </w:tcPr>
          <w:p w:rsidR="00417EFE" w:rsidRPr="003A3024" w:rsidRDefault="00417EFE" w:rsidP="00417EFE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3A3024">
              <w:rPr>
                <w:rFonts w:cs="B Nazanin" w:hint="cs"/>
                <w:b/>
                <w:bCs/>
                <w:sz w:val="16"/>
                <w:szCs w:val="16"/>
                <w:rtl/>
              </w:rPr>
              <w:t>تعداد واحد</w:t>
            </w:r>
          </w:p>
        </w:tc>
        <w:tc>
          <w:tcPr>
            <w:tcW w:w="1350" w:type="dxa"/>
            <w:vMerge w:val="restart"/>
            <w:vAlign w:val="center"/>
          </w:tcPr>
          <w:p w:rsidR="00417EFE" w:rsidRDefault="00417EFE" w:rsidP="00417EFE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نوع درس</w:t>
            </w:r>
          </w:p>
          <w:p w:rsidR="00417EFE" w:rsidRPr="00B72FC7" w:rsidRDefault="00417EFE" w:rsidP="00417EFE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(الزامی/اختیاری)</w:t>
            </w:r>
          </w:p>
        </w:tc>
      </w:tr>
      <w:tr w:rsidR="003A3024" w:rsidRPr="003A3024" w:rsidTr="002835F8">
        <w:trPr>
          <w:trHeight w:val="118"/>
          <w:jc w:val="center"/>
        </w:trPr>
        <w:tc>
          <w:tcPr>
            <w:tcW w:w="585" w:type="dxa"/>
            <w:vMerge/>
            <w:vAlign w:val="center"/>
          </w:tcPr>
          <w:p w:rsidR="003A3024" w:rsidRPr="003A3024" w:rsidRDefault="003A3024" w:rsidP="003A3024">
            <w:pPr>
              <w:bidi/>
              <w:jc w:val="center"/>
              <w:rPr>
                <w:rFonts w:cs="B Lotus"/>
                <w:sz w:val="16"/>
                <w:szCs w:val="16"/>
              </w:rPr>
            </w:pPr>
          </w:p>
        </w:tc>
        <w:tc>
          <w:tcPr>
            <w:tcW w:w="1254" w:type="dxa"/>
            <w:vMerge/>
            <w:vAlign w:val="center"/>
          </w:tcPr>
          <w:p w:rsidR="003A3024" w:rsidRPr="003A3024" w:rsidRDefault="003A3024" w:rsidP="003A3024">
            <w:pPr>
              <w:bidi/>
              <w:jc w:val="center"/>
              <w:rPr>
                <w:rFonts w:cs="B Lotus"/>
                <w:sz w:val="16"/>
                <w:szCs w:val="16"/>
                <w:rtl/>
              </w:rPr>
            </w:pPr>
          </w:p>
        </w:tc>
        <w:tc>
          <w:tcPr>
            <w:tcW w:w="5316" w:type="dxa"/>
            <w:vMerge/>
            <w:vAlign w:val="center"/>
          </w:tcPr>
          <w:p w:rsidR="003A3024" w:rsidRPr="003A3024" w:rsidRDefault="003A3024" w:rsidP="003A3024">
            <w:pPr>
              <w:bidi/>
              <w:jc w:val="center"/>
              <w:rPr>
                <w:rFonts w:cs="B Lotus"/>
                <w:sz w:val="16"/>
                <w:szCs w:val="16"/>
                <w:rtl/>
              </w:rPr>
            </w:pPr>
          </w:p>
        </w:tc>
        <w:tc>
          <w:tcPr>
            <w:tcW w:w="720" w:type="dxa"/>
            <w:vAlign w:val="center"/>
          </w:tcPr>
          <w:p w:rsidR="003A3024" w:rsidRPr="003A3024" w:rsidRDefault="003A3024" w:rsidP="003A3024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3A3024">
              <w:rPr>
                <w:rFonts w:cs="B Nazanin" w:hint="cs"/>
                <w:b/>
                <w:bCs/>
                <w:sz w:val="16"/>
                <w:szCs w:val="16"/>
                <w:rtl/>
              </w:rPr>
              <w:t>نظری</w:t>
            </w:r>
          </w:p>
        </w:tc>
        <w:tc>
          <w:tcPr>
            <w:tcW w:w="540" w:type="dxa"/>
            <w:vAlign w:val="center"/>
          </w:tcPr>
          <w:p w:rsidR="003A3024" w:rsidRPr="003A3024" w:rsidRDefault="003A3024" w:rsidP="003A3024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3A3024">
              <w:rPr>
                <w:rFonts w:cs="B Nazanin" w:hint="cs"/>
                <w:b/>
                <w:bCs/>
                <w:sz w:val="16"/>
                <w:szCs w:val="16"/>
                <w:rtl/>
              </w:rPr>
              <w:t>عملی</w:t>
            </w:r>
          </w:p>
        </w:tc>
        <w:tc>
          <w:tcPr>
            <w:tcW w:w="630" w:type="dxa"/>
            <w:vAlign w:val="center"/>
          </w:tcPr>
          <w:p w:rsidR="003A3024" w:rsidRPr="003A3024" w:rsidRDefault="003A3024" w:rsidP="003A3024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3A3024">
              <w:rPr>
                <w:rFonts w:cs="B Nazanin" w:hint="cs"/>
                <w:b/>
                <w:bCs/>
                <w:sz w:val="16"/>
                <w:szCs w:val="16"/>
                <w:rtl/>
              </w:rPr>
              <w:t>جمع</w:t>
            </w:r>
          </w:p>
        </w:tc>
        <w:tc>
          <w:tcPr>
            <w:tcW w:w="1350" w:type="dxa"/>
            <w:vMerge/>
            <w:vAlign w:val="center"/>
          </w:tcPr>
          <w:p w:rsidR="003A3024" w:rsidRPr="003A3024" w:rsidRDefault="003A3024" w:rsidP="003A3024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</w:p>
        </w:tc>
      </w:tr>
      <w:tr w:rsidR="00183128" w:rsidRPr="003A3024" w:rsidTr="002835F8">
        <w:trPr>
          <w:jc w:val="center"/>
        </w:trPr>
        <w:tc>
          <w:tcPr>
            <w:tcW w:w="585" w:type="dxa"/>
            <w:vAlign w:val="center"/>
          </w:tcPr>
          <w:p w:rsidR="00183128" w:rsidRPr="00FC7565" w:rsidRDefault="00183128" w:rsidP="003A3024">
            <w:pPr>
              <w:bidi/>
              <w:jc w:val="center"/>
              <w:rPr>
                <w:rFonts w:cs="B Nazanin"/>
                <w:sz w:val="18"/>
                <w:szCs w:val="18"/>
                <w:rtl/>
              </w:rPr>
            </w:pPr>
            <w:r w:rsidRPr="00FC7565">
              <w:rPr>
                <w:rFonts w:cs="B Nazanin" w:hint="cs"/>
                <w:sz w:val="18"/>
                <w:szCs w:val="18"/>
                <w:rtl/>
              </w:rPr>
              <w:t>1</w:t>
            </w:r>
          </w:p>
        </w:tc>
        <w:tc>
          <w:tcPr>
            <w:tcW w:w="1254" w:type="dxa"/>
            <w:vAlign w:val="center"/>
          </w:tcPr>
          <w:p w:rsidR="00183128" w:rsidRPr="003A3024" w:rsidRDefault="00357B06" w:rsidP="003A3024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357B06">
              <w:rPr>
                <w:rFonts w:cs="B Nazanin" w:hint="cs"/>
                <w:b/>
                <w:bCs/>
                <w:sz w:val="20"/>
                <w:szCs w:val="20"/>
                <w:rtl/>
              </w:rPr>
              <w:t>9088006</w:t>
            </w:r>
          </w:p>
        </w:tc>
        <w:tc>
          <w:tcPr>
            <w:tcW w:w="5316" w:type="dxa"/>
            <w:shd w:val="clear" w:color="auto" w:fill="auto"/>
            <w:vAlign w:val="bottom"/>
          </w:tcPr>
          <w:p w:rsidR="00183128" w:rsidRPr="003A3024" w:rsidRDefault="00183128" w:rsidP="00131393">
            <w:pPr>
              <w:bidi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3A3024">
              <w:rPr>
                <w:rFonts w:cs="B Nazanin" w:hint="cs"/>
                <w:b/>
                <w:bCs/>
                <w:sz w:val="16"/>
                <w:szCs w:val="16"/>
                <w:rtl/>
              </w:rPr>
              <w:t>رساله</w:t>
            </w:r>
          </w:p>
        </w:tc>
        <w:tc>
          <w:tcPr>
            <w:tcW w:w="720" w:type="dxa"/>
            <w:vAlign w:val="center"/>
          </w:tcPr>
          <w:p w:rsidR="00183128" w:rsidRPr="003A3024" w:rsidRDefault="00183128" w:rsidP="003A3024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540" w:type="dxa"/>
            <w:vAlign w:val="center"/>
          </w:tcPr>
          <w:p w:rsidR="00183128" w:rsidRPr="003A3024" w:rsidRDefault="00183128" w:rsidP="003A3024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630" w:type="dxa"/>
            <w:vAlign w:val="center"/>
          </w:tcPr>
          <w:p w:rsidR="00183128" w:rsidRPr="003A3024" w:rsidRDefault="00183128" w:rsidP="003A3024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350" w:type="dxa"/>
            <w:vAlign w:val="center"/>
          </w:tcPr>
          <w:p w:rsidR="00183128" w:rsidRPr="003A3024" w:rsidRDefault="00183128" w:rsidP="003A3024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3A3024">
              <w:rPr>
                <w:rFonts w:cs="B Nazanin" w:hint="cs"/>
                <w:b/>
                <w:bCs/>
                <w:sz w:val="16"/>
                <w:szCs w:val="16"/>
                <w:rtl/>
              </w:rPr>
              <w:t>الزامی</w:t>
            </w:r>
          </w:p>
        </w:tc>
      </w:tr>
      <w:tr w:rsidR="00183128" w:rsidRPr="003A3024" w:rsidTr="002835F8">
        <w:trPr>
          <w:jc w:val="center"/>
        </w:trPr>
        <w:tc>
          <w:tcPr>
            <w:tcW w:w="7155" w:type="dxa"/>
            <w:gridSpan w:val="3"/>
            <w:vAlign w:val="center"/>
          </w:tcPr>
          <w:p w:rsidR="00183128" w:rsidRPr="003A3024" w:rsidRDefault="00183128" w:rsidP="003A3024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3A3024">
              <w:rPr>
                <w:rFonts w:cs="B Nazanin" w:hint="cs"/>
                <w:b/>
                <w:bCs/>
                <w:sz w:val="16"/>
                <w:szCs w:val="16"/>
                <w:rtl/>
              </w:rPr>
              <w:t>جمع تعداد واحد نیم</w:t>
            </w:r>
            <w:r w:rsidR="00131393">
              <w:rPr>
                <w:rFonts w:cs="B Nazanin" w:hint="cs"/>
                <w:b/>
                <w:bCs/>
                <w:sz w:val="16"/>
                <w:szCs w:val="16"/>
                <w:rtl/>
              </w:rPr>
              <w:t>‌</w:t>
            </w:r>
            <w:r w:rsidRPr="003A3024">
              <w:rPr>
                <w:rFonts w:cs="B Nazanin" w:hint="cs"/>
                <w:b/>
                <w:bCs/>
                <w:sz w:val="16"/>
                <w:szCs w:val="16"/>
                <w:rtl/>
              </w:rPr>
              <w:t xml:space="preserve">سال </w:t>
            </w:r>
            <w:r w:rsidR="00131393">
              <w:rPr>
                <w:rFonts w:cs="B Nazanin" w:hint="cs"/>
                <w:b/>
                <w:bCs/>
                <w:sz w:val="16"/>
                <w:szCs w:val="16"/>
                <w:rtl/>
              </w:rPr>
              <w:t>پنجم</w:t>
            </w:r>
          </w:p>
        </w:tc>
        <w:tc>
          <w:tcPr>
            <w:tcW w:w="3240" w:type="dxa"/>
            <w:gridSpan w:val="4"/>
            <w:vAlign w:val="center"/>
          </w:tcPr>
          <w:p w:rsidR="00183128" w:rsidRPr="003A3024" w:rsidRDefault="00183128" w:rsidP="003A3024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</w:p>
        </w:tc>
      </w:tr>
    </w:tbl>
    <w:p w:rsidR="00131393" w:rsidRPr="003A3024" w:rsidRDefault="00131393" w:rsidP="00131393">
      <w:pPr>
        <w:bidi/>
        <w:jc w:val="center"/>
        <w:rPr>
          <w:rFonts w:cs="B Nazanin"/>
          <w:b/>
          <w:bCs/>
          <w:sz w:val="16"/>
          <w:szCs w:val="16"/>
          <w:rtl/>
        </w:rPr>
      </w:pPr>
      <w:r>
        <w:rPr>
          <w:rFonts w:cs="B Nazanin" w:hint="cs"/>
          <w:b/>
          <w:bCs/>
          <w:sz w:val="16"/>
          <w:szCs w:val="16"/>
          <w:rtl/>
        </w:rPr>
        <w:t>خلاصه تعداد واحدهای دوره</w:t>
      </w:r>
    </w:p>
    <w:tbl>
      <w:tblPr>
        <w:bidiVisual/>
        <w:tblW w:w="10522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/>
      </w:tblPr>
      <w:tblGrid>
        <w:gridCol w:w="596"/>
        <w:gridCol w:w="6660"/>
        <w:gridCol w:w="3266"/>
      </w:tblGrid>
      <w:tr w:rsidR="00131393" w:rsidRPr="00B72FC7" w:rsidTr="00CA6CC7">
        <w:trPr>
          <w:jc w:val="center"/>
        </w:trPr>
        <w:tc>
          <w:tcPr>
            <w:tcW w:w="59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131393" w:rsidRPr="00B72FC7" w:rsidRDefault="00131393" w:rsidP="00CA6CC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ردیف</w:t>
            </w:r>
          </w:p>
        </w:tc>
        <w:tc>
          <w:tcPr>
            <w:tcW w:w="66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131393" w:rsidRPr="00B72FC7" w:rsidRDefault="00131393" w:rsidP="00CA6CC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نوع واحد</w:t>
            </w:r>
          </w:p>
        </w:tc>
        <w:tc>
          <w:tcPr>
            <w:tcW w:w="326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131393" w:rsidRPr="00B72FC7" w:rsidRDefault="00131393" w:rsidP="00CA6CC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تعداد واحد</w:t>
            </w:r>
          </w:p>
        </w:tc>
      </w:tr>
      <w:tr w:rsidR="00131393" w:rsidRPr="00B72FC7" w:rsidTr="00CA6CC7">
        <w:trPr>
          <w:jc w:val="center"/>
        </w:trPr>
        <w:tc>
          <w:tcPr>
            <w:tcW w:w="59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131393" w:rsidRPr="00FC7565" w:rsidRDefault="00131393" w:rsidP="00CA6CC7">
            <w:pPr>
              <w:bidi/>
              <w:jc w:val="center"/>
              <w:rPr>
                <w:rFonts w:cs="B Nazanin"/>
                <w:sz w:val="18"/>
                <w:szCs w:val="18"/>
                <w:rtl/>
              </w:rPr>
            </w:pPr>
            <w:r w:rsidRPr="00FC7565">
              <w:rPr>
                <w:rFonts w:cs="B Nazanin" w:hint="cs"/>
                <w:sz w:val="18"/>
                <w:szCs w:val="18"/>
                <w:rtl/>
              </w:rPr>
              <w:t>1</w:t>
            </w:r>
          </w:p>
        </w:tc>
        <w:tc>
          <w:tcPr>
            <w:tcW w:w="66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131393" w:rsidRPr="00B72FC7" w:rsidRDefault="00131393" w:rsidP="00CA6CC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دروس الزامی</w:t>
            </w:r>
          </w:p>
        </w:tc>
        <w:tc>
          <w:tcPr>
            <w:tcW w:w="326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131393" w:rsidRPr="00B72FC7" w:rsidRDefault="00357B06" w:rsidP="00CA6CC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16</w:t>
            </w:r>
          </w:p>
        </w:tc>
      </w:tr>
      <w:tr w:rsidR="00131393" w:rsidRPr="00B72FC7" w:rsidTr="00CA6CC7">
        <w:trPr>
          <w:jc w:val="center"/>
        </w:trPr>
        <w:tc>
          <w:tcPr>
            <w:tcW w:w="59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131393" w:rsidRPr="00FC7565" w:rsidRDefault="00131393" w:rsidP="00CA6CC7">
            <w:pPr>
              <w:bidi/>
              <w:jc w:val="center"/>
              <w:rPr>
                <w:rFonts w:cs="B Nazanin"/>
                <w:sz w:val="18"/>
                <w:szCs w:val="18"/>
                <w:rtl/>
              </w:rPr>
            </w:pPr>
            <w:r w:rsidRPr="00FC7565">
              <w:rPr>
                <w:rFonts w:cs="B Nazanin" w:hint="cs"/>
                <w:sz w:val="18"/>
                <w:szCs w:val="18"/>
                <w:rtl/>
              </w:rPr>
              <w:t>2</w:t>
            </w:r>
          </w:p>
        </w:tc>
        <w:tc>
          <w:tcPr>
            <w:tcW w:w="66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131393" w:rsidRPr="00B72FC7" w:rsidRDefault="00131393" w:rsidP="00CA6CC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دروس اختیاری</w:t>
            </w:r>
          </w:p>
        </w:tc>
        <w:tc>
          <w:tcPr>
            <w:tcW w:w="326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131393" w:rsidRPr="00B72FC7" w:rsidRDefault="00357B06" w:rsidP="00CA6CC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-</w:t>
            </w:r>
          </w:p>
        </w:tc>
      </w:tr>
      <w:tr w:rsidR="00131393" w:rsidRPr="00B72FC7" w:rsidTr="00CA6CC7">
        <w:trPr>
          <w:jc w:val="center"/>
        </w:trPr>
        <w:tc>
          <w:tcPr>
            <w:tcW w:w="59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131393" w:rsidRPr="00FC7565" w:rsidRDefault="00131393" w:rsidP="00CA6CC7">
            <w:pPr>
              <w:bidi/>
              <w:jc w:val="center"/>
              <w:rPr>
                <w:rFonts w:cs="B Nazanin"/>
                <w:sz w:val="18"/>
                <w:szCs w:val="18"/>
                <w:rtl/>
              </w:rPr>
            </w:pPr>
            <w:r w:rsidRPr="00FC7565">
              <w:rPr>
                <w:rFonts w:cs="B Nazanin" w:hint="cs"/>
                <w:sz w:val="18"/>
                <w:szCs w:val="18"/>
                <w:rtl/>
              </w:rPr>
              <w:t>3</w:t>
            </w:r>
          </w:p>
        </w:tc>
        <w:tc>
          <w:tcPr>
            <w:tcW w:w="66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131393" w:rsidRDefault="00131393" w:rsidP="00CA6CC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سمینار</w:t>
            </w:r>
          </w:p>
        </w:tc>
        <w:tc>
          <w:tcPr>
            <w:tcW w:w="326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131393" w:rsidRPr="00B72FC7" w:rsidRDefault="00357B06" w:rsidP="00CA6CC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-</w:t>
            </w:r>
          </w:p>
        </w:tc>
      </w:tr>
      <w:tr w:rsidR="00131393" w:rsidRPr="00B72FC7" w:rsidTr="00CA6CC7">
        <w:trPr>
          <w:jc w:val="center"/>
        </w:trPr>
        <w:tc>
          <w:tcPr>
            <w:tcW w:w="59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131393" w:rsidRPr="00FC7565" w:rsidRDefault="00131393" w:rsidP="00CA6CC7">
            <w:pPr>
              <w:bidi/>
              <w:jc w:val="center"/>
              <w:rPr>
                <w:rFonts w:cs="B Nazanin"/>
                <w:sz w:val="18"/>
                <w:szCs w:val="18"/>
                <w:rtl/>
              </w:rPr>
            </w:pPr>
            <w:r w:rsidRPr="00FC7565">
              <w:rPr>
                <w:rFonts w:cs="B Nazanin" w:hint="cs"/>
                <w:sz w:val="18"/>
                <w:szCs w:val="18"/>
                <w:rtl/>
              </w:rPr>
              <w:t>4</w:t>
            </w:r>
          </w:p>
        </w:tc>
        <w:tc>
          <w:tcPr>
            <w:tcW w:w="66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131393" w:rsidRPr="00B72FC7" w:rsidRDefault="00131393" w:rsidP="00CA6CC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پایان‌نامه</w:t>
            </w:r>
          </w:p>
        </w:tc>
        <w:tc>
          <w:tcPr>
            <w:tcW w:w="326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131393" w:rsidRPr="00B72FC7" w:rsidRDefault="00357B06" w:rsidP="00CA6CC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20</w:t>
            </w:r>
          </w:p>
        </w:tc>
      </w:tr>
      <w:tr w:rsidR="00131393" w:rsidRPr="00B72FC7" w:rsidTr="00673E42">
        <w:trPr>
          <w:trHeight w:val="355"/>
          <w:jc w:val="center"/>
        </w:trPr>
        <w:tc>
          <w:tcPr>
            <w:tcW w:w="7256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8DB3E2" w:themeFill="text2" w:themeFillTint="66"/>
            <w:vAlign w:val="center"/>
            <w:hideMark/>
          </w:tcPr>
          <w:p w:rsidR="00131393" w:rsidRPr="00B72FC7" w:rsidRDefault="00131393" w:rsidP="00CA6CC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جمع کل تعداد واحدها</w:t>
            </w:r>
          </w:p>
        </w:tc>
        <w:tc>
          <w:tcPr>
            <w:tcW w:w="326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8DB3E2" w:themeFill="text2" w:themeFillTint="66"/>
            <w:vAlign w:val="center"/>
          </w:tcPr>
          <w:p w:rsidR="00131393" w:rsidRPr="00B72FC7" w:rsidRDefault="00357B06" w:rsidP="00CA6CC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36</w:t>
            </w:r>
          </w:p>
        </w:tc>
      </w:tr>
    </w:tbl>
    <w:p w:rsidR="00590017" w:rsidRPr="00131393" w:rsidRDefault="00131393" w:rsidP="00131393">
      <w:pPr>
        <w:bidi/>
        <w:ind w:left="994"/>
        <w:rPr>
          <w:rFonts w:cs="B Yagut"/>
          <w:b/>
          <w:bCs/>
          <w:sz w:val="20"/>
          <w:szCs w:val="20"/>
          <w:vertAlign w:val="superscript"/>
        </w:rPr>
      </w:pPr>
      <w:r>
        <w:rPr>
          <w:rFonts w:cs="B Yagut"/>
          <w:b/>
          <w:bCs/>
          <w:sz w:val="28"/>
          <w:szCs w:val="28"/>
        </w:rPr>
        <w:sym w:font="Wingdings 2" w:char="F0D7"/>
      </w:r>
      <w:r>
        <w:rPr>
          <w:rFonts w:cs="B Yagut" w:hint="cs"/>
          <w:b/>
          <w:bCs/>
          <w:sz w:val="28"/>
          <w:szCs w:val="28"/>
          <w:vertAlign w:val="superscript"/>
          <w:rtl/>
        </w:rPr>
        <w:t xml:space="preserve">: بر اساس آخرین سرفصل مصوب دفتر برنامه‌ریزی آموزش عالی </w:t>
      </w:r>
      <w:r w:rsidRPr="00357B06">
        <w:rPr>
          <w:rFonts w:cs="B Yagut" w:hint="cs"/>
          <w:b/>
          <w:bCs/>
          <w:sz w:val="36"/>
          <w:szCs w:val="36"/>
          <w:highlight w:val="yellow"/>
          <w:vertAlign w:val="superscript"/>
          <w:rtl/>
        </w:rPr>
        <w:t>مورخ ...</w:t>
      </w:r>
      <w:r w:rsidR="00357B06" w:rsidRPr="00357B06">
        <w:rPr>
          <w:rFonts w:cs="B Yagut" w:hint="cs"/>
          <w:b/>
          <w:bCs/>
          <w:sz w:val="36"/>
          <w:szCs w:val="36"/>
          <w:highlight w:val="yellow"/>
          <w:vertAlign w:val="superscript"/>
          <w:rtl/>
        </w:rPr>
        <w:t>9/12/1394</w:t>
      </w:r>
      <w:r w:rsidRPr="00357B06">
        <w:rPr>
          <w:rFonts w:cs="B Yagut" w:hint="cs"/>
          <w:b/>
          <w:bCs/>
          <w:sz w:val="36"/>
          <w:szCs w:val="36"/>
          <w:highlight w:val="yellow"/>
          <w:vertAlign w:val="superscript"/>
          <w:rtl/>
        </w:rPr>
        <w:t>....</w:t>
      </w:r>
    </w:p>
    <w:sectPr w:rsidR="00590017" w:rsidRPr="00131393" w:rsidSect="00B37F8D">
      <w:headerReference w:type="default" r:id="rId8"/>
      <w:pgSz w:w="11909" w:h="16834" w:code="9"/>
      <w:pgMar w:top="284" w:right="567" w:bottom="284" w:left="567" w:header="454" w:footer="454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46EC4" w:rsidRDefault="00546EC4" w:rsidP="00B37F8D">
      <w:r>
        <w:separator/>
      </w:r>
    </w:p>
  </w:endnote>
  <w:endnote w:type="continuationSeparator" w:id="0">
    <w:p w:rsidR="00546EC4" w:rsidRDefault="00546EC4" w:rsidP="00B37F8D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Yagut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46EC4" w:rsidRDefault="00546EC4" w:rsidP="00B37F8D">
      <w:r>
        <w:separator/>
      </w:r>
    </w:p>
  </w:footnote>
  <w:footnote w:type="continuationSeparator" w:id="0">
    <w:p w:rsidR="00546EC4" w:rsidRDefault="00546EC4" w:rsidP="00B37F8D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37F8D" w:rsidRDefault="00B62F75" w:rsidP="00B37F8D">
    <w:pPr>
      <w:pStyle w:val="Header"/>
      <w:bidi/>
    </w:pPr>
    <w:r>
      <w:rPr>
        <w:sz w:val="38"/>
        <w:szCs w:val="38"/>
        <w:lang w:bidi="ar-SA"/>
      </w:rPr>
      <w:drawing>
        <wp:inline distT="0" distB="0" distL="0" distR="0">
          <wp:extent cx="299720" cy="476250"/>
          <wp:effectExtent l="19050" t="0" r="5080" b="0"/>
          <wp:docPr id="1" name="Picture 1" descr="untitl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ntitled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49968" t="21899" r="28152" b="12894"/>
                  <a:stretch>
                    <a:fillRect/>
                  </a:stretch>
                </pic:blipFill>
                <pic:spPr bwMode="auto">
                  <a:xfrm>
                    <a:off x="0" y="0"/>
                    <a:ext cx="299720" cy="4762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757565C"/>
    <w:multiLevelType w:val="hybridMultilevel"/>
    <w:tmpl w:val="3D08BDA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stylePaneFormatFilter w:val="3F01"/>
  <w:defaultTabStop w:val="720"/>
  <w:noPunctuationKerning/>
  <w:characterSpacingControl w:val="doNotCompress"/>
  <w:hdrShapeDefaults>
    <o:shapedefaults v:ext="edit" spidmax="11266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zO0NDIwNDMzMjM1MzRR0lEKTi0uzszPAykwrAUA1S2xGywAAAA="/>
  </w:docVars>
  <w:rsids>
    <w:rsidRoot w:val="00C14A01"/>
    <w:rsid w:val="00003F72"/>
    <w:rsid w:val="0000739C"/>
    <w:rsid w:val="0001013A"/>
    <w:rsid w:val="00011AA5"/>
    <w:rsid w:val="00025A15"/>
    <w:rsid w:val="00031152"/>
    <w:rsid w:val="0004090A"/>
    <w:rsid w:val="000414BA"/>
    <w:rsid w:val="00044BD9"/>
    <w:rsid w:val="00051DF3"/>
    <w:rsid w:val="000619C5"/>
    <w:rsid w:val="00070711"/>
    <w:rsid w:val="00080EC4"/>
    <w:rsid w:val="00082C27"/>
    <w:rsid w:val="0008366D"/>
    <w:rsid w:val="00095C4F"/>
    <w:rsid w:val="000A4052"/>
    <w:rsid w:val="000A4F6E"/>
    <w:rsid w:val="000B0A0D"/>
    <w:rsid w:val="000B4DD8"/>
    <w:rsid w:val="000C70F5"/>
    <w:rsid w:val="000E16CA"/>
    <w:rsid w:val="000E5685"/>
    <w:rsid w:val="000F4589"/>
    <w:rsid w:val="00100D76"/>
    <w:rsid w:val="00107BFC"/>
    <w:rsid w:val="00131393"/>
    <w:rsid w:val="00136E0C"/>
    <w:rsid w:val="00140B4F"/>
    <w:rsid w:val="001435BA"/>
    <w:rsid w:val="00150356"/>
    <w:rsid w:val="00151A69"/>
    <w:rsid w:val="00166278"/>
    <w:rsid w:val="00175571"/>
    <w:rsid w:val="00180968"/>
    <w:rsid w:val="00183128"/>
    <w:rsid w:val="001929F8"/>
    <w:rsid w:val="00193050"/>
    <w:rsid w:val="00195C4C"/>
    <w:rsid w:val="001A3E17"/>
    <w:rsid w:val="001A570A"/>
    <w:rsid w:val="001B12F2"/>
    <w:rsid w:val="001B1A08"/>
    <w:rsid w:val="001B3567"/>
    <w:rsid w:val="001B414A"/>
    <w:rsid w:val="001B5FE0"/>
    <w:rsid w:val="001C1F2B"/>
    <w:rsid w:val="001E0337"/>
    <w:rsid w:val="001E2FD3"/>
    <w:rsid w:val="00202CD2"/>
    <w:rsid w:val="00203D46"/>
    <w:rsid w:val="002049BF"/>
    <w:rsid w:val="00210229"/>
    <w:rsid w:val="002120B8"/>
    <w:rsid w:val="00216B47"/>
    <w:rsid w:val="002220D8"/>
    <w:rsid w:val="00224271"/>
    <w:rsid w:val="0023521F"/>
    <w:rsid w:val="00241F2D"/>
    <w:rsid w:val="00245730"/>
    <w:rsid w:val="00267F39"/>
    <w:rsid w:val="002751ED"/>
    <w:rsid w:val="00282696"/>
    <w:rsid w:val="002835F8"/>
    <w:rsid w:val="0029403C"/>
    <w:rsid w:val="002A28EC"/>
    <w:rsid w:val="002B0F73"/>
    <w:rsid w:val="002D668D"/>
    <w:rsid w:val="002F0E22"/>
    <w:rsid w:val="00302628"/>
    <w:rsid w:val="00303844"/>
    <w:rsid w:val="003139C3"/>
    <w:rsid w:val="00314348"/>
    <w:rsid w:val="003170D1"/>
    <w:rsid w:val="0032555A"/>
    <w:rsid w:val="00333109"/>
    <w:rsid w:val="0034282D"/>
    <w:rsid w:val="00357B06"/>
    <w:rsid w:val="00361C35"/>
    <w:rsid w:val="0036702D"/>
    <w:rsid w:val="003717DA"/>
    <w:rsid w:val="003748FE"/>
    <w:rsid w:val="00375EFE"/>
    <w:rsid w:val="00376756"/>
    <w:rsid w:val="003812C7"/>
    <w:rsid w:val="00386F72"/>
    <w:rsid w:val="00393CCC"/>
    <w:rsid w:val="003A2758"/>
    <w:rsid w:val="003A3024"/>
    <w:rsid w:val="003B2571"/>
    <w:rsid w:val="003B2A87"/>
    <w:rsid w:val="003B5F62"/>
    <w:rsid w:val="003C519D"/>
    <w:rsid w:val="003D30FE"/>
    <w:rsid w:val="003D5507"/>
    <w:rsid w:val="003E0819"/>
    <w:rsid w:val="003F0079"/>
    <w:rsid w:val="003F4F43"/>
    <w:rsid w:val="00406351"/>
    <w:rsid w:val="00410B89"/>
    <w:rsid w:val="004155F0"/>
    <w:rsid w:val="00417EFE"/>
    <w:rsid w:val="00422AF5"/>
    <w:rsid w:val="00430980"/>
    <w:rsid w:val="00443ED2"/>
    <w:rsid w:val="004445EE"/>
    <w:rsid w:val="004463B5"/>
    <w:rsid w:val="00457DD8"/>
    <w:rsid w:val="00460FFD"/>
    <w:rsid w:val="00475136"/>
    <w:rsid w:val="004767E3"/>
    <w:rsid w:val="004812D9"/>
    <w:rsid w:val="00481783"/>
    <w:rsid w:val="0048278A"/>
    <w:rsid w:val="00484696"/>
    <w:rsid w:val="0048532F"/>
    <w:rsid w:val="00486511"/>
    <w:rsid w:val="00486858"/>
    <w:rsid w:val="004A54DE"/>
    <w:rsid w:val="004A5FB7"/>
    <w:rsid w:val="004B0A2E"/>
    <w:rsid w:val="004B2EA0"/>
    <w:rsid w:val="004B390F"/>
    <w:rsid w:val="004B48C4"/>
    <w:rsid w:val="004B57EA"/>
    <w:rsid w:val="004B7B19"/>
    <w:rsid w:val="004C24B2"/>
    <w:rsid w:val="004E576E"/>
    <w:rsid w:val="004F1DA9"/>
    <w:rsid w:val="004F26AD"/>
    <w:rsid w:val="004F6086"/>
    <w:rsid w:val="00500F16"/>
    <w:rsid w:val="005022BB"/>
    <w:rsid w:val="00505DE6"/>
    <w:rsid w:val="00537DB1"/>
    <w:rsid w:val="00544FFF"/>
    <w:rsid w:val="00546026"/>
    <w:rsid w:val="00546EC4"/>
    <w:rsid w:val="005479CF"/>
    <w:rsid w:val="00550546"/>
    <w:rsid w:val="00550972"/>
    <w:rsid w:val="005522C2"/>
    <w:rsid w:val="00571C54"/>
    <w:rsid w:val="00571F91"/>
    <w:rsid w:val="00572744"/>
    <w:rsid w:val="00581BA9"/>
    <w:rsid w:val="005824FD"/>
    <w:rsid w:val="00590017"/>
    <w:rsid w:val="00592D08"/>
    <w:rsid w:val="00593C3A"/>
    <w:rsid w:val="00597F3B"/>
    <w:rsid w:val="005A1341"/>
    <w:rsid w:val="005A5D84"/>
    <w:rsid w:val="005B0FAF"/>
    <w:rsid w:val="005B311D"/>
    <w:rsid w:val="005C16CC"/>
    <w:rsid w:val="005C4A66"/>
    <w:rsid w:val="005D0238"/>
    <w:rsid w:val="005D0807"/>
    <w:rsid w:val="005D18C9"/>
    <w:rsid w:val="005D65DF"/>
    <w:rsid w:val="005F19B7"/>
    <w:rsid w:val="0060140E"/>
    <w:rsid w:val="0060249E"/>
    <w:rsid w:val="00605C00"/>
    <w:rsid w:val="00606D9B"/>
    <w:rsid w:val="00607831"/>
    <w:rsid w:val="0061700E"/>
    <w:rsid w:val="00622289"/>
    <w:rsid w:val="00640C1E"/>
    <w:rsid w:val="00652D79"/>
    <w:rsid w:val="00664F9C"/>
    <w:rsid w:val="00666983"/>
    <w:rsid w:val="00673E42"/>
    <w:rsid w:val="0068445A"/>
    <w:rsid w:val="00685883"/>
    <w:rsid w:val="006A1E79"/>
    <w:rsid w:val="006A362B"/>
    <w:rsid w:val="006A4445"/>
    <w:rsid w:val="006A6ED4"/>
    <w:rsid w:val="006A7C32"/>
    <w:rsid w:val="006B0B83"/>
    <w:rsid w:val="006C6716"/>
    <w:rsid w:val="006D027B"/>
    <w:rsid w:val="006D48EA"/>
    <w:rsid w:val="006D6612"/>
    <w:rsid w:val="006E1A6A"/>
    <w:rsid w:val="006E2156"/>
    <w:rsid w:val="006F234F"/>
    <w:rsid w:val="007019A3"/>
    <w:rsid w:val="007050A9"/>
    <w:rsid w:val="00714BA4"/>
    <w:rsid w:val="00714E39"/>
    <w:rsid w:val="007157E0"/>
    <w:rsid w:val="00734402"/>
    <w:rsid w:val="007372C6"/>
    <w:rsid w:val="0073751E"/>
    <w:rsid w:val="00746A47"/>
    <w:rsid w:val="00770C63"/>
    <w:rsid w:val="00774177"/>
    <w:rsid w:val="00776429"/>
    <w:rsid w:val="007940C9"/>
    <w:rsid w:val="007950E6"/>
    <w:rsid w:val="007A4676"/>
    <w:rsid w:val="007C6C47"/>
    <w:rsid w:val="007D2C91"/>
    <w:rsid w:val="007D489C"/>
    <w:rsid w:val="007E081C"/>
    <w:rsid w:val="007E139A"/>
    <w:rsid w:val="007E1A82"/>
    <w:rsid w:val="007E7AEA"/>
    <w:rsid w:val="007F4D43"/>
    <w:rsid w:val="007F7F96"/>
    <w:rsid w:val="00804BC1"/>
    <w:rsid w:val="008109AC"/>
    <w:rsid w:val="00810D78"/>
    <w:rsid w:val="00813450"/>
    <w:rsid w:val="0082141C"/>
    <w:rsid w:val="00822694"/>
    <w:rsid w:val="008252D8"/>
    <w:rsid w:val="00833D1B"/>
    <w:rsid w:val="00833DA5"/>
    <w:rsid w:val="0084771E"/>
    <w:rsid w:val="008539D3"/>
    <w:rsid w:val="00854121"/>
    <w:rsid w:val="00873E7F"/>
    <w:rsid w:val="00873FF9"/>
    <w:rsid w:val="0088145E"/>
    <w:rsid w:val="008848C1"/>
    <w:rsid w:val="0089629A"/>
    <w:rsid w:val="008A10FF"/>
    <w:rsid w:val="008A44D8"/>
    <w:rsid w:val="008A6978"/>
    <w:rsid w:val="008B2D25"/>
    <w:rsid w:val="008C3A49"/>
    <w:rsid w:val="008D71C9"/>
    <w:rsid w:val="008F18AA"/>
    <w:rsid w:val="00907E44"/>
    <w:rsid w:val="009137FE"/>
    <w:rsid w:val="00931419"/>
    <w:rsid w:val="00934379"/>
    <w:rsid w:val="009475D4"/>
    <w:rsid w:val="00954A8F"/>
    <w:rsid w:val="00955AD2"/>
    <w:rsid w:val="00967B43"/>
    <w:rsid w:val="009744F7"/>
    <w:rsid w:val="00976728"/>
    <w:rsid w:val="00987382"/>
    <w:rsid w:val="009A4C6A"/>
    <w:rsid w:val="009B3B81"/>
    <w:rsid w:val="009C1549"/>
    <w:rsid w:val="009C590E"/>
    <w:rsid w:val="009D0875"/>
    <w:rsid w:val="009D17AD"/>
    <w:rsid w:val="009E4DA1"/>
    <w:rsid w:val="009F0A05"/>
    <w:rsid w:val="00A0215B"/>
    <w:rsid w:val="00A02799"/>
    <w:rsid w:val="00A07D04"/>
    <w:rsid w:val="00A11E55"/>
    <w:rsid w:val="00A127D4"/>
    <w:rsid w:val="00A2206C"/>
    <w:rsid w:val="00A252B9"/>
    <w:rsid w:val="00A4395F"/>
    <w:rsid w:val="00A44102"/>
    <w:rsid w:val="00A46FF9"/>
    <w:rsid w:val="00A4789C"/>
    <w:rsid w:val="00A5177D"/>
    <w:rsid w:val="00A52C58"/>
    <w:rsid w:val="00A5467E"/>
    <w:rsid w:val="00A57A4A"/>
    <w:rsid w:val="00A60F74"/>
    <w:rsid w:val="00A66AF5"/>
    <w:rsid w:val="00A71A51"/>
    <w:rsid w:val="00A775EF"/>
    <w:rsid w:val="00A80E00"/>
    <w:rsid w:val="00A86788"/>
    <w:rsid w:val="00A9406E"/>
    <w:rsid w:val="00A9455A"/>
    <w:rsid w:val="00AA643E"/>
    <w:rsid w:val="00AB3735"/>
    <w:rsid w:val="00AC6A6A"/>
    <w:rsid w:val="00AD4590"/>
    <w:rsid w:val="00AD5195"/>
    <w:rsid w:val="00AE63CE"/>
    <w:rsid w:val="00AF299D"/>
    <w:rsid w:val="00B03FAF"/>
    <w:rsid w:val="00B13540"/>
    <w:rsid w:val="00B248F6"/>
    <w:rsid w:val="00B30A0C"/>
    <w:rsid w:val="00B3191E"/>
    <w:rsid w:val="00B369F8"/>
    <w:rsid w:val="00B37F8D"/>
    <w:rsid w:val="00B55E9E"/>
    <w:rsid w:val="00B568E5"/>
    <w:rsid w:val="00B62F75"/>
    <w:rsid w:val="00B67AA4"/>
    <w:rsid w:val="00B72FC7"/>
    <w:rsid w:val="00B859D4"/>
    <w:rsid w:val="00B8716E"/>
    <w:rsid w:val="00B907D4"/>
    <w:rsid w:val="00BA0510"/>
    <w:rsid w:val="00BA6E72"/>
    <w:rsid w:val="00BB550E"/>
    <w:rsid w:val="00BB7C14"/>
    <w:rsid w:val="00BC25AF"/>
    <w:rsid w:val="00BC41A8"/>
    <w:rsid w:val="00BD3223"/>
    <w:rsid w:val="00BD5A06"/>
    <w:rsid w:val="00BE28D4"/>
    <w:rsid w:val="00BE597D"/>
    <w:rsid w:val="00BE66C9"/>
    <w:rsid w:val="00BE7C93"/>
    <w:rsid w:val="00BF3EB0"/>
    <w:rsid w:val="00C07096"/>
    <w:rsid w:val="00C14A01"/>
    <w:rsid w:val="00C21D26"/>
    <w:rsid w:val="00C315EF"/>
    <w:rsid w:val="00C32411"/>
    <w:rsid w:val="00C32548"/>
    <w:rsid w:val="00C327CC"/>
    <w:rsid w:val="00C42A21"/>
    <w:rsid w:val="00C6389D"/>
    <w:rsid w:val="00C642D0"/>
    <w:rsid w:val="00C66CDF"/>
    <w:rsid w:val="00C70F2D"/>
    <w:rsid w:val="00C734DA"/>
    <w:rsid w:val="00C74C9C"/>
    <w:rsid w:val="00C817BA"/>
    <w:rsid w:val="00C85B69"/>
    <w:rsid w:val="00C90F92"/>
    <w:rsid w:val="00C916AA"/>
    <w:rsid w:val="00C92024"/>
    <w:rsid w:val="00C956F1"/>
    <w:rsid w:val="00CA0334"/>
    <w:rsid w:val="00CA157A"/>
    <w:rsid w:val="00CA1C47"/>
    <w:rsid w:val="00CA2F92"/>
    <w:rsid w:val="00CA3E55"/>
    <w:rsid w:val="00CA3EAE"/>
    <w:rsid w:val="00CA5BB0"/>
    <w:rsid w:val="00CA6C18"/>
    <w:rsid w:val="00CA6CC7"/>
    <w:rsid w:val="00CA7BD0"/>
    <w:rsid w:val="00CB2A39"/>
    <w:rsid w:val="00CB3796"/>
    <w:rsid w:val="00CD287A"/>
    <w:rsid w:val="00CE6A62"/>
    <w:rsid w:val="00CF1AAC"/>
    <w:rsid w:val="00CF2D86"/>
    <w:rsid w:val="00CF7319"/>
    <w:rsid w:val="00D028CA"/>
    <w:rsid w:val="00D041B8"/>
    <w:rsid w:val="00D0708B"/>
    <w:rsid w:val="00D10F3B"/>
    <w:rsid w:val="00D12F66"/>
    <w:rsid w:val="00D14FCB"/>
    <w:rsid w:val="00D234A9"/>
    <w:rsid w:val="00D552B4"/>
    <w:rsid w:val="00D56661"/>
    <w:rsid w:val="00D573E8"/>
    <w:rsid w:val="00D676F2"/>
    <w:rsid w:val="00D72071"/>
    <w:rsid w:val="00D72301"/>
    <w:rsid w:val="00D72EE7"/>
    <w:rsid w:val="00D826DA"/>
    <w:rsid w:val="00D85704"/>
    <w:rsid w:val="00D95882"/>
    <w:rsid w:val="00D95B00"/>
    <w:rsid w:val="00DA258B"/>
    <w:rsid w:val="00DB0544"/>
    <w:rsid w:val="00DB6879"/>
    <w:rsid w:val="00DB7E64"/>
    <w:rsid w:val="00DC2C10"/>
    <w:rsid w:val="00DD218B"/>
    <w:rsid w:val="00DE374A"/>
    <w:rsid w:val="00DE7C03"/>
    <w:rsid w:val="00DF6155"/>
    <w:rsid w:val="00E02FC4"/>
    <w:rsid w:val="00E13F90"/>
    <w:rsid w:val="00E33E15"/>
    <w:rsid w:val="00E36DDB"/>
    <w:rsid w:val="00E36E13"/>
    <w:rsid w:val="00E37BF9"/>
    <w:rsid w:val="00E4177C"/>
    <w:rsid w:val="00E41998"/>
    <w:rsid w:val="00E511D3"/>
    <w:rsid w:val="00E5448D"/>
    <w:rsid w:val="00E57596"/>
    <w:rsid w:val="00E72AC2"/>
    <w:rsid w:val="00E757E0"/>
    <w:rsid w:val="00E845C1"/>
    <w:rsid w:val="00E84E21"/>
    <w:rsid w:val="00E87472"/>
    <w:rsid w:val="00E93B73"/>
    <w:rsid w:val="00E93BBD"/>
    <w:rsid w:val="00E95696"/>
    <w:rsid w:val="00EA1177"/>
    <w:rsid w:val="00EA1BB4"/>
    <w:rsid w:val="00EB04A8"/>
    <w:rsid w:val="00EB2DED"/>
    <w:rsid w:val="00EB3723"/>
    <w:rsid w:val="00EB5797"/>
    <w:rsid w:val="00EB677F"/>
    <w:rsid w:val="00EC5F1D"/>
    <w:rsid w:val="00EC6C35"/>
    <w:rsid w:val="00EC73FF"/>
    <w:rsid w:val="00ED115E"/>
    <w:rsid w:val="00ED22B5"/>
    <w:rsid w:val="00EE3020"/>
    <w:rsid w:val="00EE70B3"/>
    <w:rsid w:val="00EE7D41"/>
    <w:rsid w:val="00EF0391"/>
    <w:rsid w:val="00EF03FC"/>
    <w:rsid w:val="00F10CDF"/>
    <w:rsid w:val="00F22E17"/>
    <w:rsid w:val="00F25A80"/>
    <w:rsid w:val="00F27805"/>
    <w:rsid w:val="00F36D6F"/>
    <w:rsid w:val="00F42C61"/>
    <w:rsid w:val="00F43712"/>
    <w:rsid w:val="00F46C1D"/>
    <w:rsid w:val="00F512DF"/>
    <w:rsid w:val="00F56D69"/>
    <w:rsid w:val="00F62A89"/>
    <w:rsid w:val="00F661AC"/>
    <w:rsid w:val="00F67466"/>
    <w:rsid w:val="00F75B29"/>
    <w:rsid w:val="00F966A6"/>
    <w:rsid w:val="00FA378F"/>
    <w:rsid w:val="00FB6892"/>
    <w:rsid w:val="00FB6C42"/>
    <w:rsid w:val="00FC1B5A"/>
    <w:rsid w:val="00FC7565"/>
    <w:rsid w:val="00FD592C"/>
    <w:rsid w:val="00FD7855"/>
    <w:rsid w:val="00FE1895"/>
    <w:rsid w:val="00FE6C2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126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B311D"/>
    <w:rPr>
      <w:noProof/>
      <w:sz w:val="24"/>
      <w:szCs w:val="24"/>
      <w:lang w:bidi="fa-I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E215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916AA"/>
    <w:rPr>
      <w:rFonts w:ascii="Tahoma" w:hAnsi="Tahoma"/>
      <w:sz w:val="16"/>
      <w:szCs w:val="16"/>
      <w:lang w:bidi="ar-SA"/>
    </w:rPr>
  </w:style>
  <w:style w:type="character" w:customStyle="1" w:styleId="BalloonTextChar">
    <w:name w:val="Balloon Text Char"/>
    <w:link w:val="BalloonText"/>
    <w:uiPriority w:val="99"/>
    <w:semiHidden/>
    <w:rsid w:val="00C916AA"/>
    <w:rPr>
      <w:rFonts w:ascii="Tahoma" w:hAnsi="Tahoma" w:cs="Tahoma"/>
      <w:noProof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B37F8D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semiHidden/>
    <w:rsid w:val="00B37F8D"/>
    <w:rPr>
      <w:noProof/>
      <w:sz w:val="24"/>
      <w:szCs w:val="24"/>
      <w:lang w:bidi="fa-IR"/>
    </w:rPr>
  </w:style>
  <w:style w:type="paragraph" w:styleId="Footer">
    <w:name w:val="footer"/>
    <w:basedOn w:val="Normal"/>
    <w:link w:val="FooterChar"/>
    <w:uiPriority w:val="99"/>
    <w:semiHidden/>
    <w:unhideWhenUsed/>
    <w:rsid w:val="00B37F8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semiHidden/>
    <w:rsid w:val="00B37F8D"/>
    <w:rPr>
      <w:noProof/>
      <w:sz w:val="24"/>
      <w:szCs w:val="24"/>
      <w:lang w:bidi="fa-IR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7972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3DAE558-8A77-408B-972C-DD25EA60EE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45</Words>
  <Characters>139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دبیر محترم هیات ممیزه مرکزی دانشگاه بوعلی سینا</vt:lpstr>
    </vt:vector>
  </TitlesOfParts>
  <Company>Century 21©</Company>
  <LinksUpToDate>false</LinksUpToDate>
  <CharactersWithSpaces>163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دبیر محترم هیات ممیزه مرکزی دانشگاه بوعلی سینا</dc:title>
  <dc:creator>Mohammadi</dc:creator>
  <cp:lastModifiedBy>user1</cp:lastModifiedBy>
  <cp:revision>5</cp:revision>
  <cp:lastPrinted>2018-05-27T08:43:00Z</cp:lastPrinted>
  <dcterms:created xsi:type="dcterms:W3CDTF">2022-04-16T07:27:00Z</dcterms:created>
  <dcterms:modified xsi:type="dcterms:W3CDTF">2022-04-20T06:42:00Z</dcterms:modified>
</cp:coreProperties>
</file>